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CB54B2" w14:textId="77777777" w:rsidR="00A84DB1" w:rsidRDefault="00A84DB1" w:rsidP="00A84DB1">
      <w:pPr>
        <w:rPr>
          <w:rFonts w:ascii="EHUSans" w:hAnsi="EHUSans"/>
        </w:rPr>
      </w:pPr>
    </w:p>
    <w:p w14:paraId="497CF8D2" w14:textId="77777777" w:rsidR="00A84DB1" w:rsidRPr="00F2206B" w:rsidRDefault="00A84DB1" w:rsidP="00A84DB1">
      <w:pPr>
        <w:rPr>
          <w:rFonts w:ascii="EHUSans" w:hAnsi="EHUSans"/>
        </w:rPr>
      </w:pPr>
    </w:p>
    <w:p w14:paraId="5A62670E" w14:textId="77777777" w:rsidR="00A84DB1" w:rsidRPr="00F2206B" w:rsidRDefault="00A84DB1" w:rsidP="00A84DB1">
      <w:pPr>
        <w:jc w:val="both"/>
        <w:rPr>
          <w:rFonts w:ascii="EHUSans" w:hAnsi="EHUSans" w:cs="Arial"/>
          <w:b/>
        </w:rPr>
      </w:pPr>
    </w:p>
    <w:p w14:paraId="0C186AF7" w14:textId="77777777" w:rsidR="00A84DB1" w:rsidRPr="00F2206B" w:rsidRDefault="00A84DB1" w:rsidP="00A84DB1">
      <w:pPr>
        <w:jc w:val="both"/>
        <w:rPr>
          <w:rFonts w:ascii="EHUSans" w:hAnsi="EHUSans" w:cs="Arial"/>
          <w:b/>
        </w:rPr>
      </w:pPr>
    </w:p>
    <w:p w14:paraId="1FCC4845" w14:textId="77777777" w:rsidR="00A84DB1" w:rsidRPr="00F2206B" w:rsidRDefault="00A84DB1" w:rsidP="00A84DB1">
      <w:pPr>
        <w:jc w:val="both"/>
        <w:rPr>
          <w:rFonts w:ascii="EHUSans" w:hAnsi="EHUSans" w:cs="Arial"/>
          <w:b/>
        </w:rPr>
      </w:pPr>
    </w:p>
    <w:p w14:paraId="7AFD3DEE" w14:textId="77777777" w:rsidR="00A84DB1" w:rsidRPr="00F2206B" w:rsidRDefault="00A84DB1" w:rsidP="00A84DB1">
      <w:pPr>
        <w:jc w:val="both"/>
        <w:rPr>
          <w:rFonts w:ascii="EHUSans" w:hAnsi="EHUSans" w:cs="Arial"/>
          <w:b/>
        </w:rPr>
      </w:pPr>
    </w:p>
    <w:p w14:paraId="603DBC82" w14:textId="77777777" w:rsidR="00A84DB1" w:rsidRPr="00F2206B" w:rsidRDefault="00A84DB1" w:rsidP="00A84DB1">
      <w:pPr>
        <w:jc w:val="both"/>
        <w:rPr>
          <w:rFonts w:ascii="EHUSans" w:hAnsi="EHUSans" w:cs="Arial"/>
          <w:b/>
        </w:rPr>
      </w:pPr>
    </w:p>
    <w:p w14:paraId="3B75BA8B" w14:textId="77777777" w:rsidR="00A84DB1" w:rsidRPr="00F2206B" w:rsidRDefault="00A84DB1" w:rsidP="00A84DB1">
      <w:pPr>
        <w:jc w:val="both"/>
        <w:rPr>
          <w:rFonts w:ascii="EHUSans" w:hAnsi="EHUSans" w:cs="Arial"/>
          <w:b/>
        </w:rPr>
      </w:pPr>
    </w:p>
    <w:p w14:paraId="2E822EE1" w14:textId="77777777" w:rsidR="00A84DB1" w:rsidRDefault="00A84DB1" w:rsidP="00A84DB1">
      <w:pPr>
        <w:jc w:val="both"/>
        <w:rPr>
          <w:rFonts w:ascii="EHUSans" w:hAnsi="EHUSans" w:cs="Arial"/>
          <w:b/>
        </w:rPr>
      </w:pPr>
    </w:p>
    <w:p w14:paraId="534D330C" w14:textId="77777777" w:rsidR="00A84DB1" w:rsidRDefault="00A84DB1" w:rsidP="00A84DB1">
      <w:pPr>
        <w:jc w:val="both"/>
        <w:rPr>
          <w:rFonts w:ascii="EHUSans" w:hAnsi="EHUSans" w:cs="Arial"/>
          <w:b/>
        </w:rPr>
      </w:pPr>
    </w:p>
    <w:p w14:paraId="53AC2DDF" w14:textId="77777777" w:rsidR="00A84DB1" w:rsidRDefault="00A84DB1" w:rsidP="00A84DB1">
      <w:pPr>
        <w:jc w:val="both"/>
        <w:rPr>
          <w:rFonts w:ascii="EHUSans" w:hAnsi="EHUSans" w:cs="Arial"/>
          <w:b/>
        </w:rPr>
      </w:pPr>
    </w:p>
    <w:p w14:paraId="0F68AE0A" w14:textId="77777777" w:rsidR="00A84DB1" w:rsidRDefault="00A84DB1" w:rsidP="00A84DB1">
      <w:pPr>
        <w:jc w:val="both"/>
        <w:rPr>
          <w:rFonts w:ascii="EHUSans" w:hAnsi="EHUSans" w:cs="Arial"/>
          <w:b/>
        </w:rPr>
      </w:pPr>
    </w:p>
    <w:p w14:paraId="7C359B60" w14:textId="77777777" w:rsidR="00A84DB1" w:rsidRDefault="00A84DB1" w:rsidP="00A84DB1">
      <w:pPr>
        <w:jc w:val="both"/>
        <w:rPr>
          <w:rFonts w:ascii="EHUSans" w:hAnsi="EHUSans" w:cs="Arial"/>
          <w:b/>
        </w:rPr>
      </w:pPr>
    </w:p>
    <w:p w14:paraId="2F96A3B1" w14:textId="77777777" w:rsidR="00A84DB1" w:rsidRDefault="00A84DB1" w:rsidP="00A84DB1">
      <w:pPr>
        <w:jc w:val="both"/>
        <w:rPr>
          <w:rFonts w:ascii="EHUSans" w:hAnsi="EHUSans" w:cs="Arial"/>
          <w:b/>
        </w:rPr>
      </w:pPr>
    </w:p>
    <w:p w14:paraId="411293D8" w14:textId="77777777" w:rsidR="00A84DB1" w:rsidRPr="00F2206B" w:rsidRDefault="00A84DB1" w:rsidP="00A84DB1">
      <w:pPr>
        <w:jc w:val="both"/>
        <w:rPr>
          <w:rFonts w:ascii="EHUSans" w:hAnsi="EHUSans" w:cs="Arial"/>
          <w:b/>
        </w:rPr>
      </w:pPr>
    </w:p>
    <w:p w14:paraId="00BE9772" w14:textId="77777777" w:rsidR="00A84DB1" w:rsidRPr="00F2206B" w:rsidRDefault="00A84DB1" w:rsidP="00A84DB1">
      <w:pPr>
        <w:ind w:right="444"/>
        <w:jc w:val="both"/>
        <w:rPr>
          <w:rFonts w:ascii="EHUSans" w:hAnsi="EHUSans" w:cs="Arial"/>
          <w:b/>
        </w:rPr>
      </w:pPr>
    </w:p>
    <w:tbl>
      <w:tblPr>
        <w:tblStyle w:val="Tablaconcuadrcula"/>
        <w:tblW w:w="6615" w:type="dxa"/>
        <w:tblInd w:w="1526" w:type="dxa"/>
        <w:tblBorders>
          <w:top w:val="none" w:sz="0" w:space="0" w:color="auto"/>
          <w:left w:val="none" w:sz="0" w:space="0" w:color="auto"/>
          <w:bottom w:val="none" w:sz="0" w:space="0" w:color="auto"/>
          <w:right w:val="single" w:sz="18" w:space="0" w:color="548DD4" w:themeColor="text2" w:themeTint="99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9"/>
        <w:gridCol w:w="236"/>
      </w:tblGrid>
      <w:tr w:rsidR="00A84DB1" w:rsidRPr="00F2206B" w14:paraId="532C8662" w14:textId="77777777" w:rsidTr="00EB7825">
        <w:trPr>
          <w:trHeight w:val="1265"/>
        </w:trPr>
        <w:tc>
          <w:tcPr>
            <w:tcW w:w="6615" w:type="dxa"/>
            <w:gridSpan w:val="2"/>
            <w:vAlign w:val="bottom"/>
          </w:tcPr>
          <w:p w14:paraId="2AC498F4" w14:textId="77777777" w:rsidR="00A84DB1" w:rsidRPr="00F2206B" w:rsidRDefault="00A84DB1" w:rsidP="000B14A7">
            <w:pPr>
              <w:ind w:right="459"/>
              <w:jc w:val="right"/>
              <w:rPr>
                <w:rFonts w:ascii="EHUSans" w:hAnsi="EHUSans" w:cs="Arial"/>
                <w:b/>
                <w:color w:val="0074A2" w:themeColor="accent1" w:themeShade="BF"/>
                <w:sz w:val="18"/>
                <w:szCs w:val="18"/>
              </w:rPr>
            </w:pPr>
          </w:p>
        </w:tc>
      </w:tr>
      <w:tr w:rsidR="00A84DB1" w:rsidRPr="00F2206B" w14:paraId="4ECDF244" w14:textId="77777777" w:rsidTr="00EB7825">
        <w:tc>
          <w:tcPr>
            <w:tcW w:w="6379" w:type="dxa"/>
            <w:shd w:val="clear" w:color="auto" w:fill="548DD4" w:themeFill="text2" w:themeFillTint="99"/>
            <w:vAlign w:val="center"/>
          </w:tcPr>
          <w:p w14:paraId="6E2C365A" w14:textId="77777777" w:rsidR="00A84DB1" w:rsidRPr="00F2206B" w:rsidRDefault="00A84DB1" w:rsidP="00EB7825">
            <w:pPr>
              <w:ind w:left="176" w:right="-108"/>
              <w:jc w:val="right"/>
              <w:rPr>
                <w:rFonts w:ascii="EHUSans" w:hAnsi="EHUSans" w:cs="Arial"/>
                <w:b/>
                <w:color w:val="FFFFFF" w:themeColor="background1"/>
                <w:sz w:val="40"/>
                <w:szCs w:val="40"/>
              </w:rPr>
            </w:pPr>
            <w:r w:rsidRPr="00F2206B">
              <w:rPr>
                <w:rFonts w:ascii="EHUSans" w:hAnsi="EHUSans" w:cs="Arial"/>
                <w:b/>
                <w:color w:val="FFFFFF" w:themeColor="background1"/>
                <w:sz w:val="40"/>
                <w:szCs w:val="40"/>
              </w:rPr>
              <w:t>Informe final del tutor</w:t>
            </w:r>
            <w:r w:rsidR="0098689A">
              <w:rPr>
                <w:rFonts w:ascii="EHUSans" w:hAnsi="EHUSans" w:cs="Arial"/>
                <w:b/>
                <w:color w:val="FFFFFF" w:themeColor="background1"/>
                <w:sz w:val="40"/>
                <w:szCs w:val="40"/>
              </w:rPr>
              <w:t>/a</w:t>
            </w:r>
          </w:p>
        </w:tc>
        <w:tc>
          <w:tcPr>
            <w:tcW w:w="236" w:type="dxa"/>
            <w:shd w:val="clear" w:color="auto" w:fill="548DD4" w:themeFill="text2" w:themeFillTint="99"/>
          </w:tcPr>
          <w:p w14:paraId="312E0DA3" w14:textId="77777777" w:rsidR="00A84DB1" w:rsidRPr="00F2206B" w:rsidRDefault="00A84DB1" w:rsidP="00EB7825">
            <w:pPr>
              <w:rPr>
                <w:rFonts w:ascii="EHUSans" w:hAnsi="EHUSans" w:cs="Arial"/>
                <w:b/>
                <w:color w:val="0074A2" w:themeColor="accent1" w:themeShade="BF"/>
                <w:sz w:val="48"/>
              </w:rPr>
            </w:pPr>
          </w:p>
        </w:tc>
      </w:tr>
      <w:tr w:rsidR="00A84DB1" w:rsidRPr="00F2206B" w14:paraId="24EE8691" w14:textId="77777777" w:rsidTr="00EB7825">
        <w:tc>
          <w:tcPr>
            <w:tcW w:w="6379" w:type="dxa"/>
            <w:shd w:val="clear" w:color="auto" w:fill="auto"/>
            <w:vAlign w:val="center"/>
          </w:tcPr>
          <w:p w14:paraId="4DD4028E" w14:textId="77777777" w:rsidR="00A84DB1" w:rsidRPr="00F2206B" w:rsidRDefault="00A84DB1" w:rsidP="00EB7825">
            <w:pPr>
              <w:ind w:left="176" w:right="-108"/>
              <w:jc w:val="right"/>
              <w:rPr>
                <w:rFonts w:ascii="EHUSans" w:hAnsi="EHUSans" w:cs="Arial"/>
                <w:b/>
                <w:color w:val="FFFFFF" w:themeColor="background1"/>
                <w:sz w:val="40"/>
                <w:szCs w:val="40"/>
              </w:rPr>
            </w:pPr>
          </w:p>
        </w:tc>
        <w:tc>
          <w:tcPr>
            <w:tcW w:w="236" w:type="dxa"/>
            <w:shd w:val="clear" w:color="auto" w:fill="auto"/>
          </w:tcPr>
          <w:p w14:paraId="5972D1FC" w14:textId="77777777" w:rsidR="00A84DB1" w:rsidRPr="00F2206B" w:rsidRDefault="00A84DB1" w:rsidP="00EB7825">
            <w:pPr>
              <w:rPr>
                <w:rFonts w:ascii="EHUSans" w:hAnsi="EHUSans" w:cs="Arial"/>
                <w:b/>
                <w:color w:val="0074A2" w:themeColor="accent1" w:themeShade="BF"/>
                <w:sz w:val="48"/>
              </w:rPr>
            </w:pPr>
          </w:p>
        </w:tc>
      </w:tr>
    </w:tbl>
    <w:p w14:paraId="6DAD303B" w14:textId="77777777" w:rsidR="00A84DB1" w:rsidRPr="00F2206B" w:rsidRDefault="00A84DB1" w:rsidP="00A84DB1">
      <w:pPr>
        <w:rPr>
          <w:rFonts w:ascii="EHUSans" w:hAnsi="EHUSans"/>
        </w:rPr>
      </w:pPr>
    </w:p>
    <w:p w14:paraId="19C37E25" w14:textId="3C814A3C" w:rsidR="008B114D" w:rsidRDefault="008B114D" w:rsidP="00A84DB1">
      <w:pPr>
        <w:pStyle w:val="Ttulo2"/>
        <w:rPr>
          <w:rFonts w:ascii="EHUSans" w:hAnsi="EHUSans"/>
          <w:caps/>
          <w:color w:val="0070C0"/>
        </w:rPr>
      </w:pPr>
      <w:bookmarkStart w:id="0" w:name="_Toc524510758"/>
    </w:p>
    <w:p w14:paraId="6FA96126" w14:textId="478B0AAF" w:rsidR="00B95592" w:rsidRDefault="00B95592" w:rsidP="00B95592">
      <w:pPr>
        <w:rPr>
          <w:rFonts w:ascii="EHUSans" w:eastAsiaTheme="majorEastAsia" w:hAnsi="EHUSans" w:cstheme="majorBidi"/>
          <w:b/>
          <w:bCs/>
          <w:caps/>
          <w:color w:val="0070C0"/>
          <w:sz w:val="26"/>
          <w:szCs w:val="26"/>
        </w:rPr>
      </w:pPr>
    </w:p>
    <w:p w14:paraId="3C25A6BA" w14:textId="77777777" w:rsidR="00B95592" w:rsidRPr="00B95592" w:rsidRDefault="00B95592" w:rsidP="00B95592"/>
    <w:p w14:paraId="2820332F" w14:textId="5E1CCDAA" w:rsidR="00A84DB1" w:rsidRDefault="008B114D" w:rsidP="00A84DB1">
      <w:pPr>
        <w:pStyle w:val="Ttulo2"/>
        <w:rPr>
          <w:rFonts w:ascii="EHUSans" w:hAnsi="EHUSans"/>
          <w:caps/>
          <w:color w:val="0070C0"/>
        </w:rPr>
      </w:pPr>
      <w:r>
        <w:rPr>
          <w:rFonts w:ascii="EHUSans" w:hAnsi="EHUSans"/>
          <w:caps/>
          <w:color w:val="0070C0"/>
        </w:rPr>
        <w:t>calificación del</w:t>
      </w:r>
      <w:r w:rsidR="00A84DB1" w:rsidRPr="005354A3">
        <w:rPr>
          <w:rFonts w:ascii="EHUSans" w:hAnsi="EHUSans"/>
          <w:caps/>
          <w:color w:val="0070C0"/>
        </w:rPr>
        <w:t xml:space="preserve"> tutor</w:t>
      </w:r>
      <w:bookmarkEnd w:id="0"/>
      <w:r w:rsidR="002B52A6">
        <w:rPr>
          <w:rFonts w:ascii="EHUSans" w:hAnsi="EHUSans"/>
          <w:caps/>
          <w:color w:val="0070C0"/>
        </w:rPr>
        <w:t>/a</w:t>
      </w:r>
    </w:p>
    <w:p w14:paraId="388C235F" w14:textId="00402DC0" w:rsidR="00080944" w:rsidRPr="00B77A4E" w:rsidRDefault="008B114D" w:rsidP="00256260">
      <w:pPr>
        <w:autoSpaceDE w:val="0"/>
        <w:autoSpaceDN w:val="0"/>
        <w:adjustRightInd w:val="0"/>
        <w:spacing w:after="0" w:line="240" w:lineRule="auto"/>
        <w:rPr>
          <w:rFonts w:ascii="EHUSans" w:hAnsi="EHUSans" w:cs="Calibri"/>
          <w:bCs/>
          <w:sz w:val="20"/>
          <w:szCs w:val="20"/>
        </w:rPr>
      </w:pPr>
      <w:r w:rsidRPr="00B77A4E">
        <w:rPr>
          <w:rFonts w:ascii="EHUSans" w:hAnsi="EHUSans" w:cs="Calibri"/>
          <w:bCs/>
          <w:sz w:val="20"/>
          <w:szCs w:val="20"/>
        </w:rPr>
        <w:t xml:space="preserve">La valoración del tutor o tutora corresponde al </w:t>
      </w:r>
      <w:r w:rsidRPr="00B77A4E">
        <w:rPr>
          <w:rFonts w:ascii="EHUSans" w:hAnsi="EHUSans" w:cs="Calibri"/>
          <w:b/>
          <w:bCs/>
          <w:sz w:val="20"/>
          <w:szCs w:val="20"/>
          <w:u w:val="single"/>
        </w:rPr>
        <w:t>proceso</w:t>
      </w:r>
      <w:r w:rsidRPr="00B77A4E">
        <w:rPr>
          <w:rFonts w:ascii="EHUSans" w:hAnsi="EHUSans" w:cs="Calibri"/>
          <w:bCs/>
          <w:sz w:val="20"/>
          <w:szCs w:val="20"/>
        </w:rPr>
        <w:t xml:space="preserve"> llevado a cabo por el/la estudiante durante la realización del trabajo. El tutor/a valorará cada indicador de 0 a 4. </w:t>
      </w:r>
      <w:bookmarkStart w:id="1" w:name="_GoBack"/>
      <w:bookmarkEnd w:id="1"/>
    </w:p>
    <w:tbl>
      <w:tblPr>
        <w:tblpPr w:leftFromText="141" w:rightFromText="141" w:vertAnchor="text" w:horzAnchor="margin" w:tblpXSpec="center" w:tblpY="24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19"/>
        <w:gridCol w:w="1383"/>
        <w:gridCol w:w="1383"/>
        <w:gridCol w:w="1451"/>
        <w:gridCol w:w="1548"/>
        <w:gridCol w:w="1572"/>
      </w:tblGrid>
      <w:tr w:rsidR="00A84DB1" w:rsidRPr="00094C01" w14:paraId="7EE521D1" w14:textId="77777777" w:rsidTr="00256260">
        <w:trPr>
          <w:trHeight w:val="284"/>
        </w:trPr>
        <w:tc>
          <w:tcPr>
            <w:tcW w:w="762" w:type="pct"/>
            <w:shd w:val="clear" w:color="auto" w:fill="auto"/>
            <w:vAlign w:val="center"/>
          </w:tcPr>
          <w:p w14:paraId="76584D57" w14:textId="12B779F1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lastRenderedPageBreak/>
              <w:t>Planificación y desarrollo</w:t>
            </w:r>
          </w:p>
        </w:tc>
        <w:tc>
          <w:tcPr>
            <w:tcW w:w="799" w:type="pct"/>
            <w:shd w:val="clear" w:color="auto" w:fill="auto"/>
            <w:vAlign w:val="center"/>
          </w:tcPr>
          <w:p w14:paraId="349BF672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>0-1</w:t>
            </w:r>
          </w:p>
        </w:tc>
        <w:tc>
          <w:tcPr>
            <w:tcW w:w="799" w:type="pct"/>
            <w:shd w:val="clear" w:color="auto" w:fill="auto"/>
            <w:vAlign w:val="center"/>
          </w:tcPr>
          <w:p w14:paraId="5E4A465C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>2-3</w:t>
            </w:r>
          </w:p>
        </w:tc>
        <w:tc>
          <w:tcPr>
            <w:tcW w:w="838" w:type="pct"/>
            <w:shd w:val="clear" w:color="auto" w:fill="auto"/>
            <w:vAlign w:val="center"/>
          </w:tcPr>
          <w:p w14:paraId="627A142E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894" w:type="pct"/>
            <w:shd w:val="clear" w:color="auto" w:fill="auto"/>
            <w:vAlign w:val="center"/>
          </w:tcPr>
          <w:p w14:paraId="006523F9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EHUSans" w:hAnsi="EHUSans" w:cs="Calibri"/>
                <w:b/>
                <w:bCs/>
                <w:sz w:val="20"/>
                <w:szCs w:val="20"/>
                <w:vertAlign w:val="superscript"/>
              </w:rPr>
            </w:pPr>
            <w:r w:rsidRPr="00B77A4E">
              <w:rPr>
                <w:rFonts w:ascii="EHUSans" w:hAnsi="EHUSans" w:cs="Calibri"/>
                <w:b/>
                <w:bCs/>
                <w:sz w:val="20"/>
                <w:szCs w:val="20"/>
              </w:rPr>
              <w:t>Puntuación</w:t>
            </w:r>
            <w:r w:rsidR="002B52A6" w:rsidRPr="00B77A4E">
              <w:rPr>
                <w:rFonts w:ascii="EHUSans" w:hAnsi="EHUSans" w:cs="Calibri"/>
                <w:b/>
                <w:bCs/>
                <w:sz w:val="20"/>
                <w:szCs w:val="20"/>
              </w:rPr>
              <w:t xml:space="preserve"> (sobre 4)</w:t>
            </w:r>
          </w:p>
        </w:tc>
        <w:tc>
          <w:tcPr>
            <w:tcW w:w="909" w:type="pct"/>
            <w:shd w:val="clear" w:color="auto" w:fill="auto"/>
            <w:vAlign w:val="center"/>
          </w:tcPr>
          <w:p w14:paraId="4321B337" w14:textId="1282DA37" w:rsidR="00A84DB1" w:rsidRPr="00B77A4E" w:rsidRDefault="008B114D" w:rsidP="00EB78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EHUSans" w:hAnsi="EHUSans" w:cs="Calibri"/>
                <w:b/>
                <w:bCs/>
                <w:sz w:val="20"/>
                <w:szCs w:val="20"/>
              </w:rPr>
            </w:pPr>
            <w:r w:rsidRPr="00B77A4E">
              <w:rPr>
                <w:rFonts w:ascii="EHUSans" w:hAnsi="EHUSans" w:cs="Calibri"/>
                <w:b/>
                <w:bCs/>
                <w:sz w:val="20"/>
                <w:szCs w:val="20"/>
              </w:rPr>
              <w:t>Ponderación</w:t>
            </w:r>
            <w:r w:rsidR="002B52A6" w:rsidRPr="00B77A4E">
              <w:rPr>
                <w:rFonts w:ascii="EHUSans" w:hAnsi="EHUSans" w:cs="Calibri"/>
                <w:b/>
                <w:bCs/>
                <w:sz w:val="20"/>
                <w:szCs w:val="20"/>
              </w:rPr>
              <w:t xml:space="preserve"> (sobre 10)</w:t>
            </w:r>
          </w:p>
        </w:tc>
      </w:tr>
      <w:tr w:rsidR="00A84DB1" w:rsidRPr="00094C01" w14:paraId="23A6CB6F" w14:textId="77777777" w:rsidTr="00256260">
        <w:trPr>
          <w:trHeight w:val="666"/>
        </w:trPr>
        <w:tc>
          <w:tcPr>
            <w:tcW w:w="762" w:type="pct"/>
            <w:shd w:val="clear" w:color="auto" w:fill="auto"/>
          </w:tcPr>
          <w:p w14:paraId="374F392D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Planifica adecuando el tiempo y sus recursos</w:t>
            </w:r>
          </w:p>
        </w:tc>
        <w:tc>
          <w:tcPr>
            <w:tcW w:w="799" w:type="pct"/>
            <w:shd w:val="clear" w:color="auto" w:fill="auto"/>
          </w:tcPr>
          <w:p w14:paraId="75513CB3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Identifica las tareas, pero improvisa</w:t>
            </w:r>
          </w:p>
        </w:tc>
        <w:tc>
          <w:tcPr>
            <w:tcW w:w="799" w:type="pct"/>
            <w:shd w:val="clear" w:color="auto" w:fill="auto"/>
          </w:tcPr>
          <w:p w14:paraId="48929890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Identifica y planifica las tareas</w:t>
            </w:r>
          </w:p>
        </w:tc>
        <w:tc>
          <w:tcPr>
            <w:tcW w:w="838" w:type="pct"/>
            <w:shd w:val="clear" w:color="auto" w:fill="auto"/>
          </w:tcPr>
          <w:p w14:paraId="3AF397C4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Identifica, planifica y prioriza las tareas</w:t>
            </w:r>
          </w:p>
        </w:tc>
        <w:tc>
          <w:tcPr>
            <w:tcW w:w="894" w:type="pct"/>
            <w:shd w:val="clear" w:color="auto" w:fill="auto"/>
            <w:vAlign w:val="center"/>
          </w:tcPr>
          <w:p w14:paraId="2E1210AC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</w:p>
        </w:tc>
        <w:tc>
          <w:tcPr>
            <w:tcW w:w="909" w:type="pct"/>
            <w:shd w:val="clear" w:color="auto" w:fill="auto"/>
            <w:vAlign w:val="center"/>
          </w:tcPr>
          <w:p w14:paraId="0616617E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  <w:r w:rsidRPr="00B77A4E">
              <w:rPr>
                <w:rFonts w:ascii="EHUSans" w:hAnsi="EHUSans" w:cs="Calibri"/>
                <w:sz w:val="20"/>
                <w:szCs w:val="20"/>
              </w:rPr>
              <w:t>1</w:t>
            </w:r>
          </w:p>
        </w:tc>
      </w:tr>
      <w:tr w:rsidR="00A84DB1" w:rsidRPr="00094C01" w14:paraId="72EEB4A7" w14:textId="77777777" w:rsidTr="00256260">
        <w:trPr>
          <w:trHeight w:val="291"/>
        </w:trPr>
        <w:tc>
          <w:tcPr>
            <w:tcW w:w="762" w:type="pct"/>
            <w:shd w:val="clear" w:color="auto" w:fill="auto"/>
          </w:tcPr>
          <w:p w14:paraId="50D71EB1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Entrega de tareas</w:t>
            </w:r>
          </w:p>
        </w:tc>
        <w:tc>
          <w:tcPr>
            <w:tcW w:w="799" w:type="pct"/>
            <w:shd w:val="clear" w:color="auto" w:fill="auto"/>
          </w:tcPr>
          <w:p w14:paraId="67C13D12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Entrega las tareas fuera de plazo y sin cuidado</w:t>
            </w:r>
          </w:p>
        </w:tc>
        <w:tc>
          <w:tcPr>
            <w:tcW w:w="799" w:type="pct"/>
            <w:shd w:val="clear" w:color="auto" w:fill="auto"/>
          </w:tcPr>
          <w:p w14:paraId="7B50D465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Entrega las tareas dentro de plazo, pero sin cuidado</w:t>
            </w:r>
          </w:p>
        </w:tc>
        <w:tc>
          <w:tcPr>
            <w:tcW w:w="838" w:type="pct"/>
            <w:shd w:val="clear" w:color="auto" w:fill="auto"/>
          </w:tcPr>
          <w:p w14:paraId="66F1265E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Entrega las tareas dentro de plazo y con cuidado</w:t>
            </w:r>
          </w:p>
        </w:tc>
        <w:tc>
          <w:tcPr>
            <w:tcW w:w="894" w:type="pct"/>
            <w:shd w:val="clear" w:color="auto" w:fill="auto"/>
            <w:vAlign w:val="center"/>
          </w:tcPr>
          <w:p w14:paraId="4C59D1C5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</w:p>
        </w:tc>
        <w:tc>
          <w:tcPr>
            <w:tcW w:w="909" w:type="pct"/>
            <w:shd w:val="clear" w:color="auto" w:fill="auto"/>
            <w:vAlign w:val="center"/>
          </w:tcPr>
          <w:p w14:paraId="2CD14271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  <w:r w:rsidRPr="00B77A4E">
              <w:rPr>
                <w:rFonts w:ascii="EHUSans" w:hAnsi="EHUSans" w:cs="Calibri"/>
                <w:sz w:val="20"/>
                <w:szCs w:val="20"/>
              </w:rPr>
              <w:t>2</w:t>
            </w:r>
          </w:p>
        </w:tc>
      </w:tr>
      <w:tr w:rsidR="00A84DB1" w:rsidRPr="00094C01" w14:paraId="244E989D" w14:textId="77777777" w:rsidTr="00256260">
        <w:trPr>
          <w:trHeight w:val="270"/>
        </w:trPr>
        <w:tc>
          <w:tcPr>
            <w:tcW w:w="762" w:type="pct"/>
            <w:shd w:val="clear" w:color="auto" w:fill="auto"/>
          </w:tcPr>
          <w:p w14:paraId="4A954F12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>Aprendizaje</w:t>
            </w:r>
          </w:p>
        </w:tc>
        <w:tc>
          <w:tcPr>
            <w:tcW w:w="799" w:type="pct"/>
            <w:shd w:val="clear" w:color="auto" w:fill="auto"/>
          </w:tcPr>
          <w:p w14:paraId="5D074EA9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</w:p>
        </w:tc>
        <w:tc>
          <w:tcPr>
            <w:tcW w:w="799" w:type="pct"/>
            <w:shd w:val="clear" w:color="auto" w:fill="auto"/>
          </w:tcPr>
          <w:p w14:paraId="7C61A386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</w:p>
        </w:tc>
        <w:tc>
          <w:tcPr>
            <w:tcW w:w="838" w:type="pct"/>
            <w:shd w:val="clear" w:color="auto" w:fill="auto"/>
          </w:tcPr>
          <w:p w14:paraId="48CB4EBB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</w:p>
        </w:tc>
        <w:tc>
          <w:tcPr>
            <w:tcW w:w="894" w:type="pct"/>
            <w:shd w:val="clear" w:color="auto" w:fill="auto"/>
            <w:vAlign w:val="center"/>
          </w:tcPr>
          <w:p w14:paraId="3A9829EF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/>
                <w:bCs/>
                <w:sz w:val="20"/>
                <w:szCs w:val="20"/>
              </w:rPr>
            </w:pPr>
          </w:p>
        </w:tc>
        <w:tc>
          <w:tcPr>
            <w:tcW w:w="909" w:type="pct"/>
            <w:shd w:val="clear" w:color="auto" w:fill="auto"/>
            <w:vAlign w:val="center"/>
          </w:tcPr>
          <w:p w14:paraId="7A8D9308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/>
                <w:bCs/>
                <w:sz w:val="20"/>
                <w:szCs w:val="20"/>
              </w:rPr>
            </w:pPr>
          </w:p>
        </w:tc>
      </w:tr>
      <w:tr w:rsidR="00A84DB1" w:rsidRPr="00094C01" w14:paraId="279B35EB" w14:textId="77777777" w:rsidTr="00256260">
        <w:trPr>
          <w:trHeight w:val="1081"/>
        </w:trPr>
        <w:tc>
          <w:tcPr>
            <w:tcW w:w="762" w:type="pct"/>
            <w:shd w:val="clear" w:color="auto" w:fill="auto"/>
          </w:tcPr>
          <w:p w14:paraId="76417881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Establece sus propios objetivos de aprendizaje</w:t>
            </w:r>
          </w:p>
        </w:tc>
        <w:tc>
          <w:tcPr>
            <w:tcW w:w="799" w:type="pct"/>
            <w:shd w:val="clear" w:color="auto" w:fill="auto"/>
          </w:tcPr>
          <w:p w14:paraId="48B8D2EA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Carece de objetivos de aprendizaje</w:t>
            </w:r>
          </w:p>
        </w:tc>
        <w:tc>
          <w:tcPr>
            <w:tcW w:w="799" w:type="pct"/>
            <w:shd w:val="clear" w:color="auto" w:fill="auto"/>
          </w:tcPr>
          <w:p w14:paraId="75804421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Formula sus objetivos de aprendizaje</w:t>
            </w:r>
          </w:p>
        </w:tc>
        <w:tc>
          <w:tcPr>
            <w:tcW w:w="838" w:type="pct"/>
            <w:shd w:val="clear" w:color="auto" w:fill="auto"/>
          </w:tcPr>
          <w:p w14:paraId="54C2A01F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Formula y logra sus objetivos de aprendizaje coherentes con el TFG</w:t>
            </w:r>
          </w:p>
        </w:tc>
        <w:tc>
          <w:tcPr>
            <w:tcW w:w="894" w:type="pct"/>
            <w:shd w:val="clear" w:color="auto" w:fill="auto"/>
            <w:vAlign w:val="center"/>
          </w:tcPr>
          <w:p w14:paraId="4985A219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</w:p>
        </w:tc>
        <w:tc>
          <w:tcPr>
            <w:tcW w:w="909" w:type="pct"/>
            <w:shd w:val="clear" w:color="auto" w:fill="auto"/>
            <w:vAlign w:val="center"/>
          </w:tcPr>
          <w:p w14:paraId="26A874F2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  <w:r w:rsidRPr="00B77A4E">
              <w:rPr>
                <w:rFonts w:ascii="EHUSans" w:hAnsi="EHUSans" w:cs="Calibri"/>
                <w:sz w:val="20"/>
                <w:szCs w:val="20"/>
              </w:rPr>
              <w:t>1</w:t>
            </w:r>
          </w:p>
        </w:tc>
      </w:tr>
      <w:tr w:rsidR="00A84DB1" w:rsidRPr="00094C01" w14:paraId="78CA6762" w14:textId="77777777" w:rsidTr="00256260">
        <w:trPr>
          <w:trHeight w:val="416"/>
        </w:trPr>
        <w:tc>
          <w:tcPr>
            <w:tcW w:w="762" w:type="pct"/>
            <w:shd w:val="clear" w:color="auto" w:fill="auto"/>
          </w:tcPr>
          <w:p w14:paraId="08702F39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Muestra recursos e iniciativa en la búsqueda de información</w:t>
            </w:r>
          </w:p>
        </w:tc>
        <w:tc>
          <w:tcPr>
            <w:tcW w:w="799" w:type="pct"/>
            <w:shd w:val="clear" w:color="auto" w:fill="auto"/>
          </w:tcPr>
          <w:p w14:paraId="52D04FAF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Los recursos no son apropiados</w:t>
            </w:r>
          </w:p>
        </w:tc>
        <w:tc>
          <w:tcPr>
            <w:tcW w:w="799" w:type="pct"/>
            <w:shd w:val="clear" w:color="auto" w:fill="auto"/>
          </w:tcPr>
          <w:p w14:paraId="1C8DCC56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Los recursos son apropiados, pero se limita a utilizar las referencias mínimas obligadas</w:t>
            </w:r>
          </w:p>
        </w:tc>
        <w:tc>
          <w:tcPr>
            <w:tcW w:w="838" w:type="pct"/>
            <w:shd w:val="clear" w:color="auto" w:fill="auto"/>
          </w:tcPr>
          <w:p w14:paraId="06E4B7F7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Amplía la información empleando recursos adecuados y relevantes</w:t>
            </w:r>
          </w:p>
        </w:tc>
        <w:tc>
          <w:tcPr>
            <w:tcW w:w="894" w:type="pct"/>
            <w:shd w:val="clear" w:color="auto" w:fill="auto"/>
            <w:vAlign w:val="center"/>
          </w:tcPr>
          <w:p w14:paraId="0F724577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</w:p>
        </w:tc>
        <w:tc>
          <w:tcPr>
            <w:tcW w:w="909" w:type="pct"/>
            <w:shd w:val="clear" w:color="auto" w:fill="auto"/>
            <w:vAlign w:val="center"/>
          </w:tcPr>
          <w:p w14:paraId="2DDFABB1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  <w:r w:rsidRPr="00B77A4E">
              <w:rPr>
                <w:rFonts w:ascii="EHUSans" w:hAnsi="EHUSans" w:cs="Calibri"/>
                <w:sz w:val="20"/>
                <w:szCs w:val="20"/>
              </w:rPr>
              <w:t>1</w:t>
            </w:r>
          </w:p>
        </w:tc>
      </w:tr>
      <w:tr w:rsidR="00A84DB1" w:rsidRPr="00094C01" w14:paraId="6BC5D9A4" w14:textId="77777777" w:rsidTr="00256260">
        <w:trPr>
          <w:trHeight w:val="871"/>
        </w:trPr>
        <w:tc>
          <w:tcPr>
            <w:tcW w:w="762" w:type="pct"/>
            <w:shd w:val="clear" w:color="auto" w:fill="auto"/>
          </w:tcPr>
          <w:p w14:paraId="07ED22C0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Logra rentabilizar las tutorías</w:t>
            </w:r>
          </w:p>
        </w:tc>
        <w:tc>
          <w:tcPr>
            <w:tcW w:w="799" w:type="pct"/>
            <w:shd w:val="clear" w:color="auto" w:fill="auto"/>
          </w:tcPr>
          <w:p w14:paraId="2F5AD4E0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Evita el diálogo y no admite orientaciones en la elaboración del TFG</w:t>
            </w:r>
          </w:p>
        </w:tc>
        <w:tc>
          <w:tcPr>
            <w:tcW w:w="799" w:type="pct"/>
            <w:shd w:val="clear" w:color="auto" w:fill="auto"/>
          </w:tcPr>
          <w:p w14:paraId="4AA566E6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Colabora activamente en el diálogo para compartir perspectivas y llegar a acuerdos, pero las aportaciones no quedan reflejadas en el TFG</w:t>
            </w:r>
          </w:p>
        </w:tc>
        <w:tc>
          <w:tcPr>
            <w:tcW w:w="838" w:type="pct"/>
            <w:shd w:val="clear" w:color="auto" w:fill="auto"/>
          </w:tcPr>
          <w:p w14:paraId="46695102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Colabora activamente en el diálogo e integra las aportaciones y orientaciones apropiadas a su TFG</w:t>
            </w:r>
          </w:p>
        </w:tc>
        <w:tc>
          <w:tcPr>
            <w:tcW w:w="894" w:type="pct"/>
            <w:shd w:val="clear" w:color="auto" w:fill="auto"/>
            <w:vAlign w:val="center"/>
          </w:tcPr>
          <w:p w14:paraId="51559031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</w:p>
        </w:tc>
        <w:tc>
          <w:tcPr>
            <w:tcW w:w="909" w:type="pct"/>
            <w:shd w:val="clear" w:color="auto" w:fill="auto"/>
            <w:vAlign w:val="center"/>
          </w:tcPr>
          <w:p w14:paraId="5A89992A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  <w:r w:rsidRPr="00B77A4E">
              <w:rPr>
                <w:rFonts w:ascii="EHUSans" w:hAnsi="EHUSans" w:cs="Calibri"/>
                <w:sz w:val="20"/>
                <w:szCs w:val="20"/>
              </w:rPr>
              <w:t>1</w:t>
            </w:r>
          </w:p>
        </w:tc>
      </w:tr>
      <w:tr w:rsidR="00A84DB1" w:rsidRPr="00094C01" w14:paraId="7C43CBFC" w14:textId="77777777" w:rsidTr="00256260">
        <w:trPr>
          <w:trHeight w:val="1081"/>
        </w:trPr>
        <w:tc>
          <w:tcPr>
            <w:tcW w:w="762" w:type="pct"/>
            <w:shd w:val="clear" w:color="auto" w:fill="auto"/>
          </w:tcPr>
          <w:p w14:paraId="203B4C4F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Integra conocimientos propios de Grado de Enfermería y otras disciplinas</w:t>
            </w:r>
          </w:p>
        </w:tc>
        <w:tc>
          <w:tcPr>
            <w:tcW w:w="799" w:type="pct"/>
            <w:shd w:val="clear" w:color="auto" w:fill="auto"/>
          </w:tcPr>
          <w:p w14:paraId="1DEB438D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No integra lo aprendido en el TFG</w:t>
            </w:r>
          </w:p>
        </w:tc>
        <w:tc>
          <w:tcPr>
            <w:tcW w:w="799" w:type="pct"/>
            <w:shd w:val="clear" w:color="auto" w:fill="auto"/>
          </w:tcPr>
          <w:p w14:paraId="658B2B52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Integra lo aprendido en el TFG de forma coherente</w:t>
            </w:r>
          </w:p>
        </w:tc>
        <w:tc>
          <w:tcPr>
            <w:tcW w:w="838" w:type="pct"/>
            <w:shd w:val="clear" w:color="auto" w:fill="auto"/>
          </w:tcPr>
          <w:p w14:paraId="2709E459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Integra adecuadamente lo aprendido, estableciendo relaciones entre los distintos conocimientos</w:t>
            </w:r>
          </w:p>
        </w:tc>
        <w:tc>
          <w:tcPr>
            <w:tcW w:w="894" w:type="pct"/>
            <w:shd w:val="clear" w:color="auto" w:fill="auto"/>
            <w:vAlign w:val="center"/>
          </w:tcPr>
          <w:p w14:paraId="4189F1F7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</w:p>
        </w:tc>
        <w:tc>
          <w:tcPr>
            <w:tcW w:w="909" w:type="pct"/>
            <w:shd w:val="clear" w:color="auto" w:fill="auto"/>
            <w:vAlign w:val="center"/>
          </w:tcPr>
          <w:p w14:paraId="64145D15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  <w:r w:rsidRPr="00B77A4E">
              <w:rPr>
                <w:rFonts w:ascii="EHUSans" w:hAnsi="EHUSans" w:cs="Calibri"/>
                <w:sz w:val="20"/>
                <w:szCs w:val="20"/>
              </w:rPr>
              <w:t>1</w:t>
            </w:r>
          </w:p>
        </w:tc>
      </w:tr>
      <w:tr w:rsidR="00A84DB1" w:rsidRPr="00094C01" w14:paraId="7AA3A98A" w14:textId="77777777" w:rsidTr="00256260">
        <w:trPr>
          <w:trHeight w:val="394"/>
        </w:trPr>
        <w:tc>
          <w:tcPr>
            <w:tcW w:w="762" w:type="pct"/>
            <w:shd w:val="clear" w:color="auto" w:fill="auto"/>
          </w:tcPr>
          <w:p w14:paraId="4FF58F30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Trabajo autónomo</w:t>
            </w:r>
          </w:p>
        </w:tc>
        <w:tc>
          <w:tcPr>
            <w:tcW w:w="799" w:type="pct"/>
            <w:shd w:val="clear" w:color="auto" w:fill="auto"/>
          </w:tcPr>
          <w:p w14:paraId="1A82FC08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El trabajo, principalmente, ha sido dirigido por el tutor</w:t>
            </w:r>
          </w:p>
        </w:tc>
        <w:tc>
          <w:tcPr>
            <w:tcW w:w="799" w:type="pct"/>
            <w:shd w:val="clear" w:color="auto" w:fill="auto"/>
          </w:tcPr>
          <w:p w14:paraId="2E0B7F59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El trabajo, principalmente, ha sido guiado por el tutor</w:t>
            </w:r>
          </w:p>
        </w:tc>
        <w:tc>
          <w:tcPr>
            <w:tcW w:w="838" w:type="pct"/>
            <w:shd w:val="clear" w:color="auto" w:fill="auto"/>
          </w:tcPr>
          <w:p w14:paraId="0A2134E7" w14:textId="77777777" w:rsidR="00A84DB1" w:rsidRPr="00094C01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bCs/>
                <w:color w:val="000000"/>
                <w:sz w:val="20"/>
                <w:szCs w:val="20"/>
              </w:rPr>
            </w:pPr>
            <w:r w:rsidRPr="00094C01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El trabajo, principalmente, ha sido autónomo.</w:t>
            </w:r>
          </w:p>
        </w:tc>
        <w:tc>
          <w:tcPr>
            <w:tcW w:w="894" w:type="pct"/>
            <w:shd w:val="clear" w:color="auto" w:fill="auto"/>
            <w:vAlign w:val="center"/>
          </w:tcPr>
          <w:p w14:paraId="36F744E8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</w:p>
        </w:tc>
        <w:tc>
          <w:tcPr>
            <w:tcW w:w="909" w:type="pct"/>
            <w:shd w:val="clear" w:color="auto" w:fill="auto"/>
            <w:vAlign w:val="center"/>
          </w:tcPr>
          <w:p w14:paraId="471B3A98" w14:textId="77777777" w:rsidR="00A84DB1" w:rsidRPr="00B77A4E" w:rsidRDefault="00A84DB1" w:rsidP="00EB7825">
            <w:pPr>
              <w:autoSpaceDE w:val="0"/>
              <w:autoSpaceDN w:val="0"/>
              <w:adjustRightInd w:val="0"/>
              <w:spacing w:after="0" w:line="240" w:lineRule="auto"/>
              <w:rPr>
                <w:rFonts w:ascii="EHUSans" w:hAnsi="EHUSans" w:cs="Calibri"/>
                <w:sz w:val="20"/>
                <w:szCs w:val="20"/>
              </w:rPr>
            </w:pPr>
            <w:r w:rsidRPr="00B77A4E">
              <w:rPr>
                <w:rFonts w:ascii="EHUSans" w:hAnsi="EHUSans" w:cs="Calibri"/>
                <w:sz w:val="20"/>
                <w:szCs w:val="20"/>
              </w:rPr>
              <w:t>3</w:t>
            </w:r>
          </w:p>
        </w:tc>
      </w:tr>
    </w:tbl>
    <w:p w14:paraId="178A0597" w14:textId="212054E6" w:rsidR="00B95592" w:rsidRDefault="002B52A6" w:rsidP="00A84DB1">
      <w:pPr>
        <w:rPr>
          <w:rFonts w:ascii="EHUSans" w:hAnsi="EHUSans"/>
        </w:rPr>
      </w:pPr>
      <w:r w:rsidRPr="00256260">
        <w:rPr>
          <w:rFonts w:ascii="EHUSans" w:hAnsi="EHUSans"/>
        </w:rPr>
        <w:t xml:space="preserve">Nota: </w:t>
      </w:r>
      <w:r>
        <w:rPr>
          <w:rFonts w:ascii="EHUSans" w:hAnsi="EHUSans"/>
        </w:rPr>
        <w:t>El/la tutor/a asignará una nota de 0 a 4 (quinta columna) que se ponderará sobre 10 (en la sexta columna se especifica el peso de cada i</w:t>
      </w:r>
      <w:r w:rsidR="00080944">
        <w:rPr>
          <w:rFonts w:ascii="EHUSans" w:hAnsi="EHUSans"/>
        </w:rPr>
        <w:t>ndicador sobre esos diez puntos)</w:t>
      </w:r>
    </w:p>
    <w:sectPr w:rsidR="00B95592" w:rsidSect="00A84DB1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pgSz w:w="11906" w:h="16838"/>
      <w:pgMar w:top="2092" w:right="144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5F9455" w14:textId="77777777" w:rsidR="00A304B4" w:rsidRDefault="00A304B4" w:rsidP="00955148">
      <w:pPr>
        <w:spacing w:after="0" w:line="240" w:lineRule="auto"/>
      </w:pPr>
      <w:r>
        <w:separator/>
      </w:r>
    </w:p>
  </w:endnote>
  <w:endnote w:type="continuationSeparator" w:id="0">
    <w:p w14:paraId="49FEE4ED" w14:textId="77777777" w:rsidR="00A304B4" w:rsidRDefault="00A304B4" w:rsidP="009551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HUSans">
    <w:altName w:val="Artifakt Element"/>
    <w:panose1 w:val="02000503050000020004"/>
    <w:charset w:val="FF"/>
    <w:family w:val="modern"/>
    <w:notTrueType/>
    <w:pitch w:val="variable"/>
    <w:sig w:usb0="800000A7" w:usb1="40000042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EHUSerif">
    <w:altName w:val="Calibri"/>
    <w:panose1 w:val="02000503050000020004"/>
    <w:charset w:val="FF"/>
    <w:family w:val="modern"/>
    <w:notTrueType/>
    <w:pitch w:val="variable"/>
    <w:sig w:usb0="800000A7" w:usb1="40000042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8" w:space="0" w:color="0074A2" w:themeColor="accent1" w:themeShade="BF"/>
        <w:insideV w:val="none" w:sz="0" w:space="0" w:color="auto"/>
      </w:tblBorders>
      <w:tblLook w:val="04A0" w:firstRow="1" w:lastRow="0" w:firstColumn="1" w:lastColumn="0" w:noHBand="0" w:noVBand="1"/>
    </w:tblPr>
    <w:tblGrid>
      <w:gridCol w:w="305"/>
      <w:gridCol w:w="562"/>
      <w:gridCol w:w="7799"/>
    </w:tblGrid>
    <w:tr w:rsidR="00EB7825" w14:paraId="4109B8EF" w14:textId="77777777" w:rsidTr="00737AC3">
      <w:trPr>
        <w:trHeight w:val="57"/>
      </w:trPr>
      <w:tc>
        <w:tcPr>
          <w:tcW w:w="306" w:type="dxa"/>
        </w:tcPr>
        <w:p w14:paraId="5A0A8E8E" w14:textId="77777777" w:rsidR="00EB7825" w:rsidRPr="00737AC3" w:rsidRDefault="00EB7825">
          <w:pPr>
            <w:pStyle w:val="Piedepgina"/>
            <w:rPr>
              <w:b/>
              <w:sz w:val="6"/>
              <w:szCs w:val="2"/>
            </w:rPr>
          </w:pPr>
        </w:p>
      </w:tc>
      <w:tc>
        <w:tcPr>
          <w:tcW w:w="567" w:type="dxa"/>
          <w:shd w:val="clear" w:color="auto" w:fill="0074A2" w:themeFill="accent1" w:themeFillShade="BF"/>
        </w:tcPr>
        <w:p w14:paraId="620BCBA7" w14:textId="77777777" w:rsidR="00EB7825" w:rsidRPr="00737AC3" w:rsidRDefault="00EB7825">
          <w:pPr>
            <w:pStyle w:val="Piedepgina"/>
            <w:rPr>
              <w:b/>
              <w:sz w:val="6"/>
              <w:szCs w:val="2"/>
            </w:rPr>
          </w:pPr>
        </w:p>
      </w:tc>
      <w:tc>
        <w:tcPr>
          <w:tcW w:w="7937" w:type="dxa"/>
        </w:tcPr>
        <w:p w14:paraId="7990BF59" w14:textId="77777777" w:rsidR="00EB7825" w:rsidRPr="00737AC3" w:rsidRDefault="00EB7825">
          <w:pPr>
            <w:pStyle w:val="Piedepgina"/>
            <w:rPr>
              <w:b/>
              <w:sz w:val="6"/>
              <w:szCs w:val="2"/>
            </w:rPr>
          </w:pPr>
        </w:p>
      </w:tc>
    </w:tr>
    <w:tr w:rsidR="00EB7825" w14:paraId="3ED07BCC" w14:textId="77777777" w:rsidTr="00737AC3">
      <w:tc>
        <w:tcPr>
          <w:tcW w:w="306" w:type="dxa"/>
        </w:tcPr>
        <w:p w14:paraId="2D088F8D" w14:textId="77777777" w:rsidR="00EB7825" w:rsidRDefault="00EB7825">
          <w:pPr>
            <w:pStyle w:val="Piedepgina"/>
            <w:rPr>
              <w:b/>
            </w:rPr>
          </w:pPr>
        </w:p>
      </w:tc>
      <w:tc>
        <w:tcPr>
          <w:tcW w:w="567" w:type="dxa"/>
          <w:shd w:val="clear" w:color="auto" w:fill="0074A2" w:themeFill="accent1" w:themeFillShade="BF"/>
        </w:tcPr>
        <w:p w14:paraId="3C77EF30" w14:textId="50B3638C" w:rsidR="00EB7825" w:rsidRPr="00737AC3" w:rsidRDefault="00EB7825" w:rsidP="00737AC3">
          <w:pPr>
            <w:pStyle w:val="Piedepgina"/>
            <w:jc w:val="center"/>
            <w:rPr>
              <w:b/>
              <w:color w:val="FFFFFF" w:themeColor="background1"/>
            </w:rPr>
          </w:pPr>
          <w:r w:rsidRPr="00737AC3">
            <w:rPr>
              <w:b/>
              <w:color w:val="FFFFFF" w:themeColor="background1"/>
              <w:sz w:val="18"/>
            </w:rPr>
            <w:fldChar w:fldCharType="begin"/>
          </w:r>
          <w:r w:rsidRPr="00737AC3">
            <w:rPr>
              <w:b/>
              <w:color w:val="FFFFFF" w:themeColor="background1"/>
              <w:sz w:val="18"/>
            </w:rPr>
            <w:instrText xml:space="preserve"> PAGE   \* MERGEFORMAT </w:instrText>
          </w:r>
          <w:r w:rsidRPr="00737AC3">
            <w:rPr>
              <w:b/>
              <w:color w:val="FFFFFF" w:themeColor="background1"/>
              <w:sz w:val="18"/>
            </w:rPr>
            <w:fldChar w:fldCharType="separate"/>
          </w:r>
          <w:r w:rsidR="00080944">
            <w:rPr>
              <w:b/>
              <w:noProof/>
              <w:color w:val="FFFFFF" w:themeColor="background1"/>
              <w:sz w:val="18"/>
            </w:rPr>
            <w:t>2</w:t>
          </w:r>
          <w:r w:rsidRPr="00737AC3">
            <w:rPr>
              <w:b/>
              <w:color w:val="FFFFFF" w:themeColor="background1"/>
              <w:sz w:val="18"/>
            </w:rPr>
            <w:fldChar w:fldCharType="end"/>
          </w:r>
        </w:p>
      </w:tc>
      <w:tc>
        <w:tcPr>
          <w:tcW w:w="7937" w:type="dxa"/>
        </w:tcPr>
        <w:p w14:paraId="601FCB8B" w14:textId="77777777" w:rsidR="00EB7825" w:rsidRDefault="00EB7825">
          <w:pPr>
            <w:pStyle w:val="Piedepgina"/>
            <w:rPr>
              <w:b/>
            </w:rPr>
          </w:pPr>
        </w:p>
      </w:tc>
    </w:tr>
  </w:tbl>
  <w:p w14:paraId="5F2A14F4" w14:textId="77777777" w:rsidR="00EB7825" w:rsidRPr="00991608" w:rsidRDefault="00EB7825">
    <w:pPr>
      <w:pStyle w:val="Piedepgina"/>
      <w:rPr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8" w:space="0" w:color="0074A2" w:themeColor="accent1" w:themeShade="BF"/>
        <w:insideV w:val="none" w:sz="0" w:space="0" w:color="auto"/>
      </w:tblBorders>
      <w:tblLook w:val="04A0" w:firstRow="1" w:lastRow="0" w:firstColumn="1" w:lastColumn="0" w:noHBand="0" w:noVBand="1"/>
    </w:tblPr>
    <w:tblGrid>
      <w:gridCol w:w="7800"/>
      <w:gridCol w:w="562"/>
      <w:gridCol w:w="304"/>
    </w:tblGrid>
    <w:tr w:rsidR="00EB7825" w14:paraId="359CDD59" w14:textId="77777777" w:rsidTr="00737AC3">
      <w:trPr>
        <w:trHeight w:val="57"/>
      </w:trPr>
      <w:tc>
        <w:tcPr>
          <w:tcW w:w="7937" w:type="dxa"/>
        </w:tcPr>
        <w:p w14:paraId="0815056B" w14:textId="356683CE" w:rsidR="00EB7825" w:rsidRPr="00737AC3" w:rsidRDefault="00EB7825" w:rsidP="00B877CA">
          <w:pPr>
            <w:pStyle w:val="Piedepgina"/>
            <w:rPr>
              <w:b/>
              <w:sz w:val="6"/>
              <w:szCs w:val="2"/>
            </w:rPr>
          </w:pPr>
          <w:r>
            <w:rPr>
              <w:noProof/>
              <w:lang w:eastAsia="es-ES"/>
            </w:rPr>
            <mc:AlternateContent>
              <mc:Choice Requires="wps">
                <w:drawing>
                  <wp:anchor distT="0" distB="0" distL="114300" distR="114300" simplePos="0" relativeHeight="251660800" behindDoc="0" locked="0" layoutInCell="1" allowOverlap="1" wp14:anchorId="1180A146" wp14:editId="5B6B108B">
                    <wp:simplePos x="0" y="0"/>
                    <wp:positionH relativeFrom="column">
                      <wp:posOffset>-139065</wp:posOffset>
                    </wp:positionH>
                    <wp:positionV relativeFrom="paragraph">
                      <wp:posOffset>42545</wp:posOffset>
                    </wp:positionV>
                    <wp:extent cx="2575560" cy="414655"/>
                    <wp:effectExtent l="0" t="0" r="0" b="0"/>
                    <wp:wrapNone/>
                    <wp:docPr id="3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575560" cy="4146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/>
                              <a:ext uri="{91240B29-F687-4f45-9708-019B960494DF}"/>
                            </a:extLst>
                          </wps:spPr>
                          <wps:txbx>
                            <w:txbxContent>
                              <w:p w14:paraId="4A1348CD" w14:textId="77777777" w:rsidR="00EB7825" w:rsidRPr="000B1199" w:rsidRDefault="00EB7825" w:rsidP="000B1199">
                                <w:pPr>
                                  <w:rPr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<w:pict>
                  <v:shapetype w14:anchorId="1180A14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27" type="#_x0000_t202" style="position:absolute;margin-left:-10.95pt;margin-top:3.35pt;width:202.8pt;height:32.65pt;z-index:25166080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" filled="f" stroked="f">
                    <v:textbox style="mso-fit-shape-to-text:t">
                      <w:txbxContent>
                        <w:p w14:paraId="4A1348CD" w14:textId="77777777" w:rsidR="00187857" w:rsidRPr="000B1199" w:rsidRDefault="00187857" w:rsidP="000B1199">
                          <w:pPr>
                            <w:rPr>
                              <w:szCs w:val="18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567" w:type="dxa"/>
          <w:shd w:val="clear" w:color="auto" w:fill="0074A2" w:themeFill="accent1" w:themeFillShade="BF"/>
        </w:tcPr>
        <w:p w14:paraId="297D8A34" w14:textId="77777777" w:rsidR="00EB7825" w:rsidRPr="00737AC3" w:rsidRDefault="00EB7825" w:rsidP="00B877CA">
          <w:pPr>
            <w:pStyle w:val="Piedepgina"/>
            <w:rPr>
              <w:b/>
              <w:sz w:val="6"/>
              <w:szCs w:val="2"/>
            </w:rPr>
          </w:pPr>
        </w:p>
      </w:tc>
      <w:tc>
        <w:tcPr>
          <w:tcW w:w="306" w:type="dxa"/>
        </w:tcPr>
        <w:p w14:paraId="502BA66F" w14:textId="77777777" w:rsidR="00EB7825" w:rsidRPr="00737AC3" w:rsidRDefault="00EB7825" w:rsidP="00B877CA">
          <w:pPr>
            <w:pStyle w:val="Piedepgina"/>
            <w:rPr>
              <w:b/>
              <w:sz w:val="6"/>
              <w:szCs w:val="2"/>
            </w:rPr>
          </w:pPr>
        </w:p>
      </w:tc>
    </w:tr>
    <w:tr w:rsidR="00EB7825" w14:paraId="65C39F73" w14:textId="77777777" w:rsidTr="00737AC3">
      <w:tc>
        <w:tcPr>
          <w:tcW w:w="7937" w:type="dxa"/>
        </w:tcPr>
        <w:p w14:paraId="5DE45DD2" w14:textId="77777777" w:rsidR="00EB7825" w:rsidRDefault="00EB7825" w:rsidP="00B877CA">
          <w:pPr>
            <w:pStyle w:val="Piedepgina"/>
            <w:rPr>
              <w:b/>
            </w:rPr>
          </w:pPr>
        </w:p>
      </w:tc>
      <w:tc>
        <w:tcPr>
          <w:tcW w:w="567" w:type="dxa"/>
          <w:shd w:val="clear" w:color="auto" w:fill="0074A2" w:themeFill="accent1" w:themeFillShade="BF"/>
        </w:tcPr>
        <w:p w14:paraId="1CF02DDD" w14:textId="224E0C58" w:rsidR="00EB7825" w:rsidRPr="00737AC3" w:rsidRDefault="00EB7825" w:rsidP="00B877CA">
          <w:pPr>
            <w:pStyle w:val="Piedepgina"/>
            <w:jc w:val="center"/>
            <w:rPr>
              <w:b/>
              <w:color w:val="FFFFFF" w:themeColor="background1"/>
            </w:rPr>
          </w:pPr>
          <w:r w:rsidRPr="00737AC3">
            <w:rPr>
              <w:b/>
              <w:color w:val="FFFFFF" w:themeColor="background1"/>
              <w:sz w:val="18"/>
            </w:rPr>
            <w:fldChar w:fldCharType="begin"/>
          </w:r>
          <w:r w:rsidRPr="00737AC3">
            <w:rPr>
              <w:b/>
              <w:color w:val="FFFFFF" w:themeColor="background1"/>
              <w:sz w:val="18"/>
            </w:rPr>
            <w:instrText xml:space="preserve"> PAGE   \* MERGEFORMAT </w:instrText>
          </w:r>
          <w:r w:rsidRPr="00737AC3">
            <w:rPr>
              <w:b/>
              <w:color w:val="FFFFFF" w:themeColor="background1"/>
              <w:sz w:val="18"/>
            </w:rPr>
            <w:fldChar w:fldCharType="separate"/>
          </w:r>
          <w:r w:rsidR="00080944">
            <w:rPr>
              <w:b/>
              <w:noProof/>
              <w:color w:val="FFFFFF" w:themeColor="background1"/>
              <w:sz w:val="18"/>
            </w:rPr>
            <w:t>1</w:t>
          </w:r>
          <w:r w:rsidRPr="00737AC3">
            <w:rPr>
              <w:b/>
              <w:color w:val="FFFFFF" w:themeColor="background1"/>
              <w:sz w:val="18"/>
            </w:rPr>
            <w:fldChar w:fldCharType="end"/>
          </w:r>
        </w:p>
      </w:tc>
      <w:tc>
        <w:tcPr>
          <w:tcW w:w="306" w:type="dxa"/>
        </w:tcPr>
        <w:p w14:paraId="451C3254" w14:textId="77777777" w:rsidR="00EB7825" w:rsidRDefault="00EB7825" w:rsidP="00B877CA">
          <w:pPr>
            <w:pStyle w:val="Piedepgina"/>
            <w:rPr>
              <w:b/>
            </w:rPr>
          </w:pPr>
        </w:p>
      </w:tc>
    </w:tr>
  </w:tbl>
  <w:p w14:paraId="1CC8DDF0" w14:textId="77777777" w:rsidR="00EB7825" w:rsidRPr="00737AC3" w:rsidRDefault="00EB7825" w:rsidP="00737AC3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DCA52B" w14:textId="77777777" w:rsidR="00EB7825" w:rsidRDefault="00EB7825">
    <w:pPr>
      <w:pStyle w:val="Piedepgina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3C5AE0" w14:textId="77777777" w:rsidR="00A304B4" w:rsidRDefault="00A304B4" w:rsidP="00955148">
      <w:pPr>
        <w:spacing w:after="0" w:line="240" w:lineRule="auto"/>
      </w:pPr>
      <w:r>
        <w:separator/>
      </w:r>
    </w:p>
  </w:footnote>
  <w:footnote w:type="continuationSeparator" w:id="0">
    <w:p w14:paraId="7008226C" w14:textId="77777777" w:rsidR="00A304B4" w:rsidRDefault="00A304B4" w:rsidP="009551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0F728D" w14:textId="77777777" w:rsidR="00EB7825" w:rsidRDefault="00EB7825">
    <w:pPr>
      <w:pStyle w:val="Encabezado"/>
    </w:pPr>
    <w:r w:rsidRPr="00F36C5E">
      <w:rPr>
        <w:noProof/>
        <w:lang w:eastAsia="es-ES"/>
      </w:rPr>
      <w:drawing>
        <wp:anchor distT="0" distB="0" distL="114300" distR="114300" simplePos="0" relativeHeight="251662848" behindDoc="0" locked="0" layoutInCell="1" allowOverlap="1" wp14:anchorId="70212122" wp14:editId="420116E7">
          <wp:simplePos x="0" y="0"/>
          <wp:positionH relativeFrom="column">
            <wp:posOffset>-325334</wp:posOffset>
          </wp:positionH>
          <wp:positionV relativeFrom="paragraph">
            <wp:posOffset>-164572</wp:posOffset>
          </wp:positionV>
          <wp:extent cx="2546020" cy="938150"/>
          <wp:effectExtent l="19050" t="0" r="6680" b="0"/>
          <wp:wrapNone/>
          <wp:docPr id="1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2722"/>
                  <a:stretch>
                    <a:fillRect/>
                  </a:stretch>
                </pic:blipFill>
                <pic:spPr bwMode="auto">
                  <a:xfrm>
                    <a:off x="0" y="0"/>
                    <a:ext cx="2546020" cy="938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0AA691C" w14:textId="77777777" w:rsidR="00EB7825" w:rsidRDefault="00EB782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050C89" w14:textId="6BA326CA" w:rsidR="00EB7825" w:rsidRDefault="00EB7825" w:rsidP="009F4EA3">
    <w:pPr>
      <w:pStyle w:val="Encabezado"/>
      <w:jc w:val="right"/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3ED87801" wp14:editId="5F7376D8">
              <wp:simplePos x="0" y="0"/>
              <wp:positionH relativeFrom="column">
                <wp:posOffset>3173730</wp:posOffset>
              </wp:positionH>
              <wp:positionV relativeFrom="paragraph">
                <wp:posOffset>-60960</wp:posOffset>
              </wp:positionV>
              <wp:extent cx="2472690" cy="612140"/>
              <wp:effectExtent l="0" t="0" r="0" b="0"/>
              <wp:wrapNone/>
              <wp:docPr id="5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2690" cy="612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/>
                      </a:extLst>
                    </wps:spPr>
                    <wps:txbx>
                      <w:txbxContent>
                        <w:p w14:paraId="0EB7A4EB" w14:textId="77777777" w:rsidR="00EB7825" w:rsidRPr="008510E8" w:rsidRDefault="00EB7825" w:rsidP="00D43E64">
                          <w:pPr>
                            <w:spacing w:after="0"/>
                            <w:rPr>
                              <w:rFonts w:ascii="EHUSerif" w:hAnsi="EHUSerif"/>
                              <w:caps/>
                              <w:color w:val="548DD4" w:themeColor="text2" w:themeTint="99"/>
                            </w:rPr>
                          </w:pPr>
                          <w:r>
                            <w:rPr>
                              <w:rFonts w:ascii="EHUSerif" w:hAnsi="EHUSerif"/>
                              <w:bCs/>
                              <w:caps/>
                              <w:color w:val="548DD4" w:themeColor="text2" w:themeTint="99"/>
                              <w:lang w:val="eu-ES"/>
                            </w:rPr>
                            <w:t>Leioa</w:t>
                          </w:r>
                          <w:r w:rsidRPr="008510E8">
                            <w:rPr>
                              <w:rFonts w:ascii="EHUSerif" w:hAnsi="EHUSerif"/>
                              <w:bCs/>
                              <w:caps/>
                              <w:color w:val="548DD4" w:themeColor="text2" w:themeTint="99"/>
                              <w:lang w:val="eu-ES"/>
                            </w:rPr>
                            <w:t xml:space="preserve"> Erizaintza</w:t>
                          </w:r>
                          <w:r>
                            <w:rPr>
                              <w:rFonts w:ascii="EHUSerif" w:hAnsi="EHUSerif"/>
                              <w:bCs/>
                              <w:caps/>
                              <w:color w:val="548DD4" w:themeColor="text2" w:themeTint="99"/>
                              <w:lang w:val="eu-ES"/>
                            </w:rPr>
                            <w:t xml:space="preserve">KO Gradua </w:t>
                          </w:r>
                        </w:p>
                        <w:p w14:paraId="363E7E79" w14:textId="77777777" w:rsidR="00EB7825" w:rsidRPr="00967385" w:rsidRDefault="00EB7825" w:rsidP="00967385">
                          <w:pPr>
                            <w:spacing w:after="0"/>
                            <w:rPr>
                              <w:rFonts w:ascii="EHUSerif" w:hAnsi="EHUSerif"/>
                              <w:color w:val="548DD4" w:themeColor="text2" w:themeTint="99"/>
                            </w:rPr>
                          </w:pPr>
                          <w:r>
                            <w:rPr>
                              <w:rFonts w:ascii="EHUSerif" w:hAnsi="EHUSerif"/>
                              <w:color w:val="548DD4" w:themeColor="text2" w:themeTint="99"/>
                            </w:rPr>
                            <w:t>GRADO</w:t>
                          </w:r>
                          <w:r w:rsidRPr="00F91E72">
                            <w:rPr>
                              <w:rFonts w:ascii="EHUSerif" w:hAnsi="EHUSerif"/>
                              <w:color w:val="548DD4" w:themeColor="text2" w:themeTint="99"/>
                            </w:rPr>
                            <w:t xml:space="preserve"> ENFERMERIA LEIO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3ED87801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left:0;text-align:left;margin-left:249.9pt;margin-top:-4.8pt;width:194.7pt;height:48.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" stroked="f">
              <v:textbox>
                <w:txbxContent>
                  <w:p w14:paraId="0EB7A4EB" w14:textId="77777777" w:rsidR="00187857" w:rsidRPr="008510E8" w:rsidRDefault="00187857" w:rsidP="00D43E64">
                    <w:pPr>
                      <w:spacing w:after="0"/>
                      <w:rPr>
                        <w:rFonts w:ascii="EHUSerif" w:hAnsi="EHUSerif"/>
                        <w:caps/>
                        <w:color w:val="548DD4" w:themeColor="text2" w:themeTint="99"/>
                      </w:rPr>
                    </w:pPr>
                    <w:r>
                      <w:rPr>
                        <w:rFonts w:ascii="EHUSerif" w:hAnsi="EHUSerif"/>
                        <w:bCs/>
                        <w:caps/>
                        <w:color w:val="548DD4" w:themeColor="text2" w:themeTint="99"/>
                        <w:lang w:val="eu-ES"/>
                      </w:rPr>
                      <w:t>Leioa</w:t>
                    </w:r>
                    <w:r w:rsidRPr="008510E8">
                      <w:rPr>
                        <w:rFonts w:ascii="EHUSerif" w:hAnsi="EHUSerif"/>
                        <w:bCs/>
                        <w:caps/>
                        <w:color w:val="548DD4" w:themeColor="text2" w:themeTint="99"/>
                        <w:lang w:val="eu-ES"/>
                      </w:rPr>
                      <w:t xml:space="preserve"> Erizaintza</w:t>
                    </w:r>
                    <w:r>
                      <w:rPr>
                        <w:rFonts w:ascii="EHUSerif" w:hAnsi="EHUSerif"/>
                        <w:bCs/>
                        <w:caps/>
                        <w:color w:val="548DD4" w:themeColor="text2" w:themeTint="99"/>
                        <w:lang w:val="eu-ES"/>
                      </w:rPr>
                      <w:t xml:space="preserve">KO Gradua </w:t>
                    </w:r>
                  </w:p>
                  <w:p w14:paraId="363E7E79" w14:textId="77777777" w:rsidR="00187857" w:rsidRPr="00967385" w:rsidRDefault="00187857" w:rsidP="00967385">
                    <w:pPr>
                      <w:spacing w:after="0"/>
                      <w:rPr>
                        <w:rFonts w:ascii="EHUSerif" w:hAnsi="EHUSerif"/>
                        <w:color w:val="548DD4" w:themeColor="text2" w:themeTint="99"/>
                      </w:rPr>
                    </w:pPr>
                    <w:r>
                      <w:rPr>
                        <w:rFonts w:ascii="EHUSerif" w:hAnsi="EHUSerif"/>
                        <w:color w:val="548DD4" w:themeColor="text2" w:themeTint="99"/>
                      </w:rPr>
                      <w:t>GRADO</w:t>
                    </w:r>
                    <w:r w:rsidRPr="00F91E72">
                      <w:rPr>
                        <w:rFonts w:ascii="EHUSerif" w:hAnsi="EHUSerif"/>
                        <w:color w:val="548DD4" w:themeColor="text2" w:themeTint="99"/>
                      </w:rPr>
                      <w:t xml:space="preserve"> ENFERMERIA LEIO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D72119A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CD08006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18A69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B1CDA0A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64E0C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64B00A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A2FC9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2A6966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32367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9A2230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CB7774"/>
    <w:multiLevelType w:val="hybridMultilevel"/>
    <w:tmpl w:val="BAEA396E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0AA6B5E"/>
    <w:multiLevelType w:val="hybridMultilevel"/>
    <w:tmpl w:val="87EE522E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7B47DEF"/>
    <w:multiLevelType w:val="hybridMultilevel"/>
    <w:tmpl w:val="F9ACDADC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8C151F0"/>
    <w:multiLevelType w:val="hybridMultilevel"/>
    <w:tmpl w:val="6AE6890C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93253B7"/>
    <w:multiLevelType w:val="hybridMultilevel"/>
    <w:tmpl w:val="88F475E0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E64283B"/>
    <w:multiLevelType w:val="hybridMultilevel"/>
    <w:tmpl w:val="59186C12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1CB1DAF"/>
    <w:multiLevelType w:val="hybridMultilevel"/>
    <w:tmpl w:val="B952F1B6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97566AA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280069"/>
    <w:multiLevelType w:val="hybridMultilevel"/>
    <w:tmpl w:val="C596A35E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EAF30E1"/>
    <w:multiLevelType w:val="hybridMultilevel"/>
    <w:tmpl w:val="A9BC2778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0793C62"/>
    <w:multiLevelType w:val="hybridMultilevel"/>
    <w:tmpl w:val="89202DB2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A37E38"/>
    <w:multiLevelType w:val="hybridMultilevel"/>
    <w:tmpl w:val="062068F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4340C8"/>
    <w:multiLevelType w:val="hybridMultilevel"/>
    <w:tmpl w:val="DC3A56A8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81349B2"/>
    <w:multiLevelType w:val="hybridMultilevel"/>
    <w:tmpl w:val="E4B69E04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2209E2"/>
    <w:multiLevelType w:val="hybridMultilevel"/>
    <w:tmpl w:val="57C0B176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26F2A3C"/>
    <w:multiLevelType w:val="hybridMultilevel"/>
    <w:tmpl w:val="EFA081FE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2B37C4"/>
    <w:multiLevelType w:val="hybridMultilevel"/>
    <w:tmpl w:val="400A3570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0A553EB"/>
    <w:multiLevelType w:val="hybridMultilevel"/>
    <w:tmpl w:val="8DF6B420"/>
    <w:lvl w:ilvl="0" w:tplc="8424D5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842C46"/>
    <w:multiLevelType w:val="hybridMultilevel"/>
    <w:tmpl w:val="7908ADF6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66470E"/>
    <w:multiLevelType w:val="hybridMultilevel"/>
    <w:tmpl w:val="3D0E962A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B93B61"/>
    <w:multiLevelType w:val="hybridMultilevel"/>
    <w:tmpl w:val="5C06C302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AA218C"/>
    <w:multiLevelType w:val="hybridMultilevel"/>
    <w:tmpl w:val="42760054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98413C1"/>
    <w:multiLevelType w:val="hybridMultilevel"/>
    <w:tmpl w:val="25E8B8BA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FD18AC"/>
    <w:multiLevelType w:val="hybridMultilevel"/>
    <w:tmpl w:val="8A148478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CB90F22"/>
    <w:multiLevelType w:val="hybridMultilevel"/>
    <w:tmpl w:val="8B98EFE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5F73EA"/>
    <w:multiLevelType w:val="hybridMultilevel"/>
    <w:tmpl w:val="4EC8D482"/>
    <w:lvl w:ilvl="0" w:tplc="8424D5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4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4"/>
  </w:num>
  <w:num w:numId="14">
    <w:abstractNumId w:val="10"/>
  </w:num>
  <w:num w:numId="15">
    <w:abstractNumId w:val="32"/>
  </w:num>
  <w:num w:numId="16">
    <w:abstractNumId w:val="19"/>
  </w:num>
  <w:num w:numId="17">
    <w:abstractNumId w:val="28"/>
  </w:num>
  <w:num w:numId="18">
    <w:abstractNumId w:val="22"/>
  </w:num>
  <w:num w:numId="19">
    <w:abstractNumId w:val="13"/>
  </w:num>
  <w:num w:numId="20">
    <w:abstractNumId w:val="18"/>
  </w:num>
  <w:num w:numId="21">
    <w:abstractNumId w:val="12"/>
  </w:num>
  <w:num w:numId="22">
    <w:abstractNumId w:val="24"/>
  </w:num>
  <w:num w:numId="23">
    <w:abstractNumId w:val="25"/>
  </w:num>
  <w:num w:numId="24">
    <w:abstractNumId w:val="21"/>
  </w:num>
  <w:num w:numId="25">
    <w:abstractNumId w:val="30"/>
  </w:num>
  <w:num w:numId="26">
    <w:abstractNumId w:val="27"/>
  </w:num>
  <w:num w:numId="27">
    <w:abstractNumId w:val="29"/>
  </w:num>
  <w:num w:numId="28">
    <w:abstractNumId w:val="17"/>
  </w:num>
  <w:num w:numId="29">
    <w:abstractNumId w:val="23"/>
  </w:num>
  <w:num w:numId="30">
    <w:abstractNumId w:val="31"/>
  </w:num>
  <w:num w:numId="31">
    <w:abstractNumId w:val="15"/>
  </w:num>
  <w:num w:numId="32">
    <w:abstractNumId w:val="16"/>
  </w:num>
  <w:num w:numId="33">
    <w:abstractNumId w:val="11"/>
  </w:num>
  <w:num w:numId="34">
    <w:abstractNumId w:val="20"/>
  </w:num>
  <w:num w:numId="35">
    <w:abstractNumId w:val="33"/>
  </w:num>
  <w:num w:numId="3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activeWritingStyle w:appName="MSWord" w:lang="es-ES" w:vendorID="64" w:dllVersion="6" w:nlCheck="1" w:checkStyle="0"/>
  <w:activeWritingStyle w:appName="MSWord" w:lang="es-ES_tradnl" w:vendorID="64" w:dllVersion="6" w:nlCheck="1" w:checkStyle="0"/>
  <w:activeWritingStyle w:appName="MSWord" w:lang="es-ES" w:vendorID="64" w:dllVersion="4096" w:nlCheck="1" w:checkStyle="0"/>
  <w:activeWritingStyle w:appName="MSWord" w:lang="es-ES" w:vendorID="64" w:dllVersion="131078" w:nlCheck="1" w:checkStyle="0"/>
  <w:activeWritingStyle w:appName="MSWord" w:lang="es-ES_tradnl" w:vendorID="64" w:dllVersion="131078" w:nlCheck="1" w:checkStyle="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tjC2MLQwtbSwMDNT0lEKTi0uzszPAykwqQUAiAxybywAAAA="/>
  </w:docVars>
  <w:rsids>
    <w:rsidRoot w:val="009E5FBF"/>
    <w:rsid w:val="00004539"/>
    <w:rsid w:val="00006E4F"/>
    <w:rsid w:val="00017FEA"/>
    <w:rsid w:val="00021A61"/>
    <w:rsid w:val="00022450"/>
    <w:rsid w:val="00025E11"/>
    <w:rsid w:val="00030A7D"/>
    <w:rsid w:val="00033859"/>
    <w:rsid w:val="000340E0"/>
    <w:rsid w:val="000423A5"/>
    <w:rsid w:val="000426FF"/>
    <w:rsid w:val="000433FB"/>
    <w:rsid w:val="0005092A"/>
    <w:rsid w:val="0005211C"/>
    <w:rsid w:val="00053875"/>
    <w:rsid w:val="000541C1"/>
    <w:rsid w:val="00054730"/>
    <w:rsid w:val="00076B36"/>
    <w:rsid w:val="00080944"/>
    <w:rsid w:val="00080B4E"/>
    <w:rsid w:val="0008163E"/>
    <w:rsid w:val="00082407"/>
    <w:rsid w:val="00083564"/>
    <w:rsid w:val="0008636E"/>
    <w:rsid w:val="00086F14"/>
    <w:rsid w:val="0009595D"/>
    <w:rsid w:val="000960E4"/>
    <w:rsid w:val="000A0606"/>
    <w:rsid w:val="000A4C49"/>
    <w:rsid w:val="000B0A8E"/>
    <w:rsid w:val="000B1199"/>
    <w:rsid w:val="000B13CB"/>
    <w:rsid w:val="000B14A7"/>
    <w:rsid w:val="000B41B9"/>
    <w:rsid w:val="000C0A18"/>
    <w:rsid w:val="000C2A45"/>
    <w:rsid w:val="000C3353"/>
    <w:rsid w:val="000D0D9D"/>
    <w:rsid w:val="000D3491"/>
    <w:rsid w:val="000D6461"/>
    <w:rsid w:val="000E5053"/>
    <w:rsid w:val="000E71CF"/>
    <w:rsid w:val="000F0BC7"/>
    <w:rsid w:val="000F160C"/>
    <w:rsid w:val="000F22DD"/>
    <w:rsid w:val="000F5312"/>
    <w:rsid w:val="001037DD"/>
    <w:rsid w:val="0010482D"/>
    <w:rsid w:val="001065AF"/>
    <w:rsid w:val="0010756C"/>
    <w:rsid w:val="001076F0"/>
    <w:rsid w:val="001219A1"/>
    <w:rsid w:val="0012281F"/>
    <w:rsid w:val="001242B9"/>
    <w:rsid w:val="00124DA8"/>
    <w:rsid w:val="0012543B"/>
    <w:rsid w:val="00126471"/>
    <w:rsid w:val="00127377"/>
    <w:rsid w:val="00127F9B"/>
    <w:rsid w:val="001301DD"/>
    <w:rsid w:val="001418D7"/>
    <w:rsid w:val="0014449B"/>
    <w:rsid w:val="001476CB"/>
    <w:rsid w:val="001501D2"/>
    <w:rsid w:val="00151644"/>
    <w:rsid w:val="00152367"/>
    <w:rsid w:val="00155F96"/>
    <w:rsid w:val="001635BE"/>
    <w:rsid w:val="001715C8"/>
    <w:rsid w:val="00171980"/>
    <w:rsid w:val="00171F89"/>
    <w:rsid w:val="001728BC"/>
    <w:rsid w:val="00172A11"/>
    <w:rsid w:val="001742DF"/>
    <w:rsid w:val="0018013B"/>
    <w:rsid w:val="00180D0C"/>
    <w:rsid w:val="00182344"/>
    <w:rsid w:val="00183F1C"/>
    <w:rsid w:val="0018431C"/>
    <w:rsid w:val="00187857"/>
    <w:rsid w:val="00187EF6"/>
    <w:rsid w:val="00193CE9"/>
    <w:rsid w:val="00195107"/>
    <w:rsid w:val="00195448"/>
    <w:rsid w:val="00197E43"/>
    <w:rsid w:val="001A3411"/>
    <w:rsid w:val="001A3BA9"/>
    <w:rsid w:val="001A4684"/>
    <w:rsid w:val="001B29A5"/>
    <w:rsid w:val="001B33DC"/>
    <w:rsid w:val="001B70F7"/>
    <w:rsid w:val="001B7CB9"/>
    <w:rsid w:val="001C494A"/>
    <w:rsid w:val="001C61EA"/>
    <w:rsid w:val="001C705A"/>
    <w:rsid w:val="001D1CF1"/>
    <w:rsid w:val="001D4FD6"/>
    <w:rsid w:val="001D6D1B"/>
    <w:rsid w:val="001E0AD8"/>
    <w:rsid w:val="001E3943"/>
    <w:rsid w:val="001E475E"/>
    <w:rsid w:val="001F5A81"/>
    <w:rsid w:val="00213DA0"/>
    <w:rsid w:val="00214DDB"/>
    <w:rsid w:val="002224AD"/>
    <w:rsid w:val="00226229"/>
    <w:rsid w:val="002327BC"/>
    <w:rsid w:val="00240B00"/>
    <w:rsid w:val="0024442E"/>
    <w:rsid w:val="00244C41"/>
    <w:rsid w:val="0024624D"/>
    <w:rsid w:val="00252729"/>
    <w:rsid w:val="00256260"/>
    <w:rsid w:val="00257D88"/>
    <w:rsid w:val="002612B3"/>
    <w:rsid w:val="002674D2"/>
    <w:rsid w:val="002701FA"/>
    <w:rsid w:val="00271CD4"/>
    <w:rsid w:val="0027542A"/>
    <w:rsid w:val="00277D5C"/>
    <w:rsid w:val="0028423D"/>
    <w:rsid w:val="00286469"/>
    <w:rsid w:val="002864DE"/>
    <w:rsid w:val="002907D2"/>
    <w:rsid w:val="00290A5C"/>
    <w:rsid w:val="002917B8"/>
    <w:rsid w:val="00293423"/>
    <w:rsid w:val="00294FB1"/>
    <w:rsid w:val="0029678F"/>
    <w:rsid w:val="002B0DBA"/>
    <w:rsid w:val="002B52A6"/>
    <w:rsid w:val="002B6CBB"/>
    <w:rsid w:val="002C13BE"/>
    <w:rsid w:val="002C2375"/>
    <w:rsid w:val="002C6A18"/>
    <w:rsid w:val="002C7F9A"/>
    <w:rsid w:val="002D174A"/>
    <w:rsid w:val="002D354F"/>
    <w:rsid w:val="002D57E4"/>
    <w:rsid w:val="002E5C83"/>
    <w:rsid w:val="002F30E8"/>
    <w:rsid w:val="002F4C10"/>
    <w:rsid w:val="00300A71"/>
    <w:rsid w:val="0030203B"/>
    <w:rsid w:val="00304BBD"/>
    <w:rsid w:val="003059DF"/>
    <w:rsid w:val="003066EE"/>
    <w:rsid w:val="00311A5F"/>
    <w:rsid w:val="00324BA2"/>
    <w:rsid w:val="003255B0"/>
    <w:rsid w:val="00325FB0"/>
    <w:rsid w:val="00331F68"/>
    <w:rsid w:val="00337A5C"/>
    <w:rsid w:val="00337AEC"/>
    <w:rsid w:val="003453D9"/>
    <w:rsid w:val="00345608"/>
    <w:rsid w:val="00350D46"/>
    <w:rsid w:val="00354FF3"/>
    <w:rsid w:val="00356C90"/>
    <w:rsid w:val="00357813"/>
    <w:rsid w:val="00365C2A"/>
    <w:rsid w:val="00370121"/>
    <w:rsid w:val="00380702"/>
    <w:rsid w:val="00380E27"/>
    <w:rsid w:val="00381912"/>
    <w:rsid w:val="00381957"/>
    <w:rsid w:val="00382876"/>
    <w:rsid w:val="00383E9B"/>
    <w:rsid w:val="00384FD2"/>
    <w:rsid w:val="0038719D"/>
    <w:rsid w:val="003906D5"/>
    <w:rsid w:val="00391E05"/>
    <w:rsid w:val="00392A1D"/>
    <w:rsid w:val="003A0629"/>
    <w:rsid w:val="003A6283"/>
    <w:rsid w:val="003A7BA6"/>
    <w:rsid w:val="003B210F"/>
    <w:rsid w:val="003B4C76"/>
    <w:rsid w:val="003C52D4"/>
    <w:rsid w:val="003C6F4B"/>
    <w:rsid w:val="003C7820"/>
    <w:rsid w:val="003D4941"/>
    <w:rsid w:val="003D7753"/>
    <w:rsid w:val="003F76EC"/>
    <w:rsid w:val="0040040D"/>
    <w:rsid w:val="00402B68"/>
    <w:rsid w:val="00403D58"/>
    <w:rsid w:val="004107E5"/>
    <w:rsid w:val="004128A6"/>
    <w:rsid w:val="00416FCC"/>
    <w:rsid w:val="0042566D"/>
    <w:rsid w:val="00425DE0"/>
    <w:rsid w:val="004261EC"/>
    <w:rsid w:val="00427DED"/>
    <w:rsid w:val="00433027"/>
    <w:rsid w:val="00440272"/>
    <w:rsid w:val="0044207C"/>
    <w:rsid w:val="00442E02"/>
    <w:rsid w:val="0044753D"/>
    <w:rsid w:val="00456089"/>
    <w:rsid w:val="00463101"/>
    <w:rsid w:val="00463EEC"/>
    <w:rsid w:val="0046772C"/>
    <w:rsid w:val="004678BB"/>
    <w:rsid w:val="004728E0"/>
    <w:rsid w:val="00477690"/>
    <w:rsid w:val="004776E9"/>
    <w:rsid w:val="00477E17"/>
    <w:rsid w:val="00486482"/>
    <w:rsid w:val="0049138E"/>
    <w:rsid w:val="004A0482"/>
    <w:rsid w:val="004A41C5"/>
    <w:rsid w:val="004B00B2"/>
    <w:rsid w:val="004B7D85"/>
    <w:rsid w:val="004B7E5E"/>
    <w:rsid w:val="004C13ED"/>
    <w:rsid w:val="004C384C"/>
    <w:rsid w:val="004C4748"/>
    <w:rsid w:val="004C4A72"/>
    <w:rsid w:val="004C6181"/>
    <w:rsid w:val="004C6784"/>
    <w:rsid w:val="004D0B44"/>
    <w:rsid w:val="004D251F"/>
    <w:rsid w:val="004D3720"/>
    <w:rsid w:val="004D58A5"/>
    <w:rsid w:val="004D6BB8"/>
    <w:rsid w:val="004F1E3E"/>
    <w:rsid w:val="004F7C70"/>
    <w:rsid w:val="00513834"/>
    <w:rsid w:val="00514E3F"/>
    <w:rsid w:val="00520D19"/>
    <w:rsid w:val="00521DB7"/>
    <w:rsid w:val="00523174"/>
    <w:rsid w:val="005269BA"/>
    <w:rsid w:val="005333DE"/>
    <w:rsid w:val="005354A3"/>
    <w:rsid w:val="00535B55"/>
    <w:rsid w:val="00536078"/>
    <w:rsid w:val="00540A39"/>
    <w:rsid w:val="00544CC6"/>
    <w:rsid w:val="005452F7"/>
    <w:rsid w:val="00557522"/>
    <w:rsid w:val="00562B16"/>
    <w:rsid w:val="00565512"/>
    <w:rsid w:val="005670D4"/>
    <w:rsid w:val="00570BAB"/>
    <w:rsid w:val="00571577"/>
    <w:rsid w:val="00571D9E"/>
    <w:rsid w:val="00572D9E"/>
    <w:rsid w:val="005831C6"/>
    <w:rsid w:val="0058437D"/>
    <w:rsid w:val="005866C4"/>
    <w:rsid w:val="0058768A"/>
    <w:rsid w:val="005920EB"/>
    <w:rsid w:val="005974F7"/>
    <w:rsid w:val="005A37C3"/>
    <w:rsid w:val="005B207E"/>
    <w:rsid w:val="005B2612"/>
    <w:rsid w:val="005B27BB"/>
    <w:rsid w:val="005E3979"/>
    <w:rsid w:val="005E518C"/>
    <w:rsid w:val="005F03BB"/>
    <w:rsid w:val="005F7B37"/>
    <w:rsid w:val="005F7ED6"/>
    <w:rsid w:val="006008D0"/>
    <w:rsid w:val="00602055"/>
    <w:rsid w:val="00607CE9"/>
    <w:rsid w:val="00614507"/>
    <w:rsid w:val="006217DD"/>
    <w:rsid w:val="00623D14"/>
    <w:rsid w:val="00624EB2"/>
    <w:rsid w:val="006265EC"/>
    <w:rsid w:val="006300DA"/>
    <w:rsid w:val="006308DF"/>
    <w:rsid w:val="00634DE1"/>
    <w:rsid w:val="006364E6"/>
    <w:rsid w:val="0064220A"/>
    <w:rsid w:val="00645CBB"/>
    <w:rsid w:val="006463B8"/>
    <w:rsid w:val="00646F88"/>
    <w:rsid w:val="006520EE"/>
    <w:rsid w:val="00652A1A"/>
    <w:rsid w:val="00653FBF"/>
    <w:rsid w:val="00655248"/>
    <w:rsid w:val="00674950"/>
    <w:rsid w:val="00674F7E"/>
    <w:rsid w:val="006758B1"/>
    <w:rsid w:val="0068130D"/>
    <w:rsid w:val="0069115F"/>
    <w:rsid w:val="006924E5"/>
    <w:rsid w:val="0069289B"/>
    <w:rsid w:val="006940AC"/>
    <w:rsid w:val="006B0242"/>
    <w:rsid w:val="006B2965"/>
    <w:rsid w:val="006B3AA6"/>
    <w:rsid w:val="006C1D2D"/>
    <w:rsid w:val="006C2BE1"/>
    <w:rsid w:val="006C4669"/>
    <w:rsid w:val="006C4E3C"/>
    <w:rsid w:val="006C7740"/>
    <w:rsid w:val="006D0653"/>
    <w:rsid w:val="006D1506"/>
    <w:rsid w:val="006D3E05"/>
    <w:rsid w:val="006D5AB7"/>
    <w:rsid w:val="006E448E"/>
    <w:rsid w:val="006E50CD"/>
    <w:rsid w:val="006E5A5B"/>
    <w:rsid w:val="006F1EBF"/>
    <w:rsid w:val="006F3AC5"/>
    <w:rsid w:val="006F4739"/>
    <w:rsid w:val="006F57A1"/>
    <w:rsid w:val="007016CA"/>
    <w:rsid w:val="00711DC1"/>
    <w:rsid w:val="0071298C"/>
    <w:rsid w:val="0071408C"/>
    <w:rsid w:val="00714862"/>
    <w:rsid w:val="00715C7E"/>
    <w:rsid w:val="0071781C"/>
    <w:rsid w:val="00721F87"/>
    <w:rsid w:val="007269D2"/>
    <w:rsid w:val="00734CB5"/>
    <w:rsid w:val="00737A98"/>
    <w:rsid w:val="00737AC3"/>
    <w:rsid w:val="00743FF8"/>
    <w:rsid w:val="00744794"/>
    <w:rsid w:val="00753BBD"/>
    <w:rsid w:val="00762F1F"/>
    <w:rsid w:val="00763C8B"/>
    <w:rsid w:val="007670BE"/>
    <w:rsid w:val="00776A33"/>
    <w:rsid w:val="00777D23"/>
    <w:rsid w:val="007973BC"/>
    <w:rsid w:val="007A1F26"/>
    <w:rsid w:val="007A221F"/>
    <w:rsid w:val="007A29F9"/>
    <w:rsid w:val="007A4921"/>
    <w:rsid w:val="007A56B0"/>
    <w:rsid w:val="007A6579"/>
    <w:rsid w:val="007B3455"/>
    <w:rsid w:val="007D0139"/>
    <w:rsid w:val="007D3267"/>
    <w:rsid w:val="007D61C0"/>
    <w:rsid w:val="007D7EF0"/>
    <w:rsid w:val="007E6F70"/>
    <w:rsid w:val="007E7918"/>
    <w:rsid w:val="007F5D86"/>
    <w:rsid w:val="008020D0"/>
    <w:rsid w:val="008079CE"/>
    <w:rsid w:val="008142C3"/>
    <w:rsid w:val="00814BBE"/>
    <w:rsid w:val="00815F26"/>
    <w:rsid w:val="00821603"/>
    <w:rsid w:val="00823BC0"/>
    <w:rsid w:val="00830555"/>
    <w:rsid w:val="00831E29"/>
    <w:rsid w:val="008404C1"/>
    <w:rsid w:val="008415CC"/>
    <w:rsid w:val="00842ABE"/>
    <w:rsid w:val="0084582B"/>
    <w:rsid w:val="0084619C"/>
    <w:rsid w:val="008465A7"/>
    <w:rsid w:val="00855992"/>
    <w:rsid w:val="0085655A"/>
    <w:rsid w:val="0085750E"/>
    <w:rsid w:val="008618B2"/>
    <w:rsid w:val="00875233"/>
    <w:rsid w:val="00876A64"/>
    <w:rsid w:val="00877FC5"/>
    <w:rsid w:val="00882712"/>
    <w:rsid w:val="00884B44"/>
    <w:rsid w:val="00884BDB"/>
    <w:rsid w:val="00893AFC"/>
    <w:rsid w:val="0089663C"/>
    <w:rsid w:val="008A058C"/>
    <w:rsid w:val="008A4ABC"/>
    <w:rsid w:val="008A6A3B"/>
    <w:rsid w:val="008B114D"/>
    <w:rsid w:val="008B14CC"/>
    <w:rsid w:val="008C1AE1"/>
    <w:rsid w:val="008D2C67"/>
    <w:rsid w:val="008D44A0"/>
    <w:rsid w:val="008D53E0"/>
    <w:rsid w:val="008E1CF4"/>
    <w:rsid w:val="008E2FC9"/>
    <w:rsid w:val="008E5C4E"/>
    <w:rsid w:val="008E5ED1"/>
    <w:rsid w:val="008F012D"/>
    <w:rsid w:val="008F0B30"/>
    <w:rsid w:val="008F39D5"/>
    <w:rsid w:val="008F4E10"/>
    <w:rsid w:val="008F5158"/>
    <w:rsid w:val="008F5E23"/>
    <w:rsid w:val="008F6F14"/>
    <w:rsid w:val="00900959"/>
    <w:rsid w:val="009038E5"/>
    <w:rsid w:val="00914402"/>
    <w:rsid w:val="0091772F"/>
    <w:rsid w:val="009179C1"/>
    <w:rsid w:val="00927877"/>
    <w:rsid w:val="009339D1"/>
    <w:rsid w:val="0094020F"/>
    <w:rsid w:val="00942017"/>
    <w:rsid w:val="00942587"/>
    <w:rsid w:val="00945B98"/>
    <w:rsid w:val="009542ED"/>
    <w:rsid w:val="00955148"/>
    <w:rsid w:val="00956B7B"/>
    <w:rsid w:val="00956E7A"/>
    <w:rsid w:val="00963CD0"/>
    <w:rsid w:val="009651FB"/>
    <w:rsid w:val="00967385"/>
    <w:rsid w:val="00973353"/>
    <w:rsid w:val="00973414"/>
    <w:rsid w:val="00973654"/>
    <w:rsid w:val="0097588E"/>
    <w:rsid w:val="00981E0A"/>
    <w:rsid w:val="0098365D"/>
    <w:rsid w:val="0098689A"/>
    <w:rsid w:val="00991608"/>
    <w:rsid w:val="00991C6B"/>
    <w:rsid w:val="00993465"/>
    <w:rsid w:val="00996100"/>
    <w:rsid w:val="009A4F1C"/>
    <w:rsid w:val="009A52B3"/>
    <w:rsid w:val="009A542E"/>
    <w:rsid w:val="009A7E79"/>
    <w:rsid w:val="009B0636"/>
    <w:rsid w:val="009B3027"/>
    <w:rsid w:val="009C359F"/>
    <w:rsid w:val="009C6711"/>
    <w:rsid w:val="009C6F9B"/>
    <w:rsid w:val="009D394F"/>
    <w:rsid w:val="009D61A6"/>
    <w:rsid w:val="009E5FBF"/>
    <w:rsid w:val="009E71AE"/>
    <w:rsid w:val="009E7685"/>
    <w:rsid w:val="009F191D"/>
    <w:rsid w:val="009F1F52"/>
    <w:rsid w:val="009F42AA"/>
    <w:rsid w:val="009F4887"/>
    <w:rsid w:val="009F4EA3"/>
    <w:rsid w:val="00A00B92"/>
    <w:rsid w:val="00A024BA"/>
    <w:rsid w:val="00A043C4"/>
    <w:rsid w:val="00A048A9"/>
    <w:rsid w:val="00A11266"/>
    <w:rsid w:val="00A159D1"/>
    <w:rsid w:val="00A20C19"/>
    <w:rsid w:val="00A24CB7"/>
    <w:rsid w:val="00A24D34"/>
    <w:rsid w:val="00A24DB6"/>
    <w:rsid w:val="00A304B4"/>
    <w:rsid w:val="00A33C12"/>
    <w:rsid w:val="00A34CE4"/>
    <w:rsid w:val="00A40334"/>
    <w:rsid w:val="00A44208"/>
    <w:rsid w:val="00A443AF"/>
    <w:rsid w:val="00A47703"/>
    <w:rsid w:val="00A47B83"/>
    <w:rsid w:val="00A56908"/>
    <w:rsid w:val="00A60909"/>
    <w:rsid w:val="00A6477E"/>
    <w:rsid w:val="00A66992"/>
    <w:rsid w:val="00A66F09"/>
    <w:rsid w:val="00A67386"/>
    <w:rsid w:val="00A70932"/>
    <w:rsid w:val="00A71619"/>
    <w:rsid w:val="00A75FFE"/>
    <w:rsid w:val="00A76C94"/>
    <w:rsid w:val="00A802A7"/>
    <w:rsid w:val="00A825D8"/>
    <w:rsid w:val="00A84DB1"/>
    <w:rsid w:val="00A90256"/>
    <w:rsid w:val="00A90FB4"/>
    <w:rsid w:val="00A9637D"/>
    <w:rsid w:val="00A96E55"/>
    <w:rsid w:val="00A976B4"/>
    <w:rsid w:val="00AA070A"/>
    <w:rsid w:val="00AA2D92"/>
    <w:rsid w:val="00AA4750"/>
    <w:rsid w:val="00AB6486"/>
    <w:rsid w:val="00AC071B"/>
    <w:rsid w:val="00AC106E"/>
    <w:rsid w:val="00AD1A75"/>
    <w:rsid w:val="00AD6330"/>
    <w:rsid w:val="00AE0C2D"/>
    <w:rsid w:val="00AE24F1"/>
    <w:rsid w:val="00AE339B"/>
    <w:rsid w:val="00AE3F24"/>
    <w:rsid w:val="00AF1589"/>
    <w:rsid w:val="00AF3F19"/>
    <w:rsid w:val="00AF7AB8"/>
    <w:rsid w:val="00B00B5F"/>
    <w:rsid w:val="00B061E7"/>
    <w:rsid w:val="00B07AD3"/>
    <w:rsid w:val="00B15E30"/>
    <w:rsid w:val="00B24F5A"/>
    <w:rsid w:val="00B25782"/>
    <w:rsid w:val="00B335EA"/>
    <w:rsid w:val="00B34A1F"/>
    <w:rsid w:val="00B36E1E"/>
    <w:rsid w:val="00B41A30"/>
    <w:rsid w:val="00B44717"/>
    <w:rsid w:val="00B44AD1"/>
    <w:rsid w:val="00B500B9"/>
    <w:rsid w:val="00B54E56"/>
    <w:rsid w:val="00B62525"/>
    <w:rsid w:val="00B62A82"/>
    <w:rsid w:val="00B64221"/>
    <w:rsid w:val="00B7083E"/>
    <w:rsid w:val="00B720C9"/>
    <w:rsid w:val="00B77A4E"/>
    <w:rsid w:val="00B82FC9"/>
    <w:rsid w:val="00B86165"/>
    <w:rsid w:val="00B877CA"/>
    <w:rsid w:val="00B93441"/>
    <w:rsid w:val="00B93C91"/>
    <w:rsid w:val="00B93E2E"/>
    <w:rsid w:val="00B94583"/>
    <w:rsid w:val="00B95592"/>
    <w:rsid w:val="00B955B1"/>
    <w:rsid w:val="00B95B95"/>
    <w:rsid w:val="00BA299D"/>
    <w:rsid w:val="00BA29E7"/>
    <w:rsid w:val="00BB34E8"/>
    <w:rsid w:val="00BC0FEF"/>
    <w:rsid w:val="00BC3C01"/>
    <w:rsid w:val="00BC46F6"/>
    <w:rsid w:val="00BC65E1"/>
    <w:rsid w:val="00BC7847"/>
    <w:rsid w:val="00BD241E"/>
    <w:rsid w:val="00BD701A"/>
    <w:rsid w:val="00BE155F"/>
    <w:rsid w:val="00BE28F5"/>
    <w:rsid w:val="00BE3963"/>
    <w:rsid w:val="00BE5C24"/>
    <w:rsid w:val="00BE5D94"/>
    <w:rsid w:val="00BF3938"/>
    <w:rsid w:val="00BF48E1"/>
    <w:rsid w:val="00BF53B3"/>
    <w:rsid w:val="00BF732B"/>
    <w:rsid w:val="00C016E0"/>
    <w:rsid w:val="00C03028"/>
    <w:rsid w:val="00C045EC"/>
    <w:rsid w:val="00C10972"/>
    <w:rsid w:val="00C10D41"/>
    <w:rsid w:val="00C12785"/>
    <w:rsid w:val="00C161CB"/>
    <w:rsid w:val="00C17A43"/>
    <w:rsid w:val="00C206B4"/>
    <w:rsid w:val="00C21AC9"/>
    <w:rsid w:val="00C2581A"/>
    <w:rsid w:val="00C302B6"/>
    <w:rsid w:val="00C312AD"/>
    <w:rsid w:val="00C361DC"/>
    <w:rsid w:val="00C402C5"/>
    <w:rsid w:val="00C42E0F"/>
    <w:rsid w:val="00C4507E"/>
    <w:rsid w:val="00C45BF9"/>
    <w:rsid w:val="00C5119F"/>
    <w:rsid w:val="00C53F2A"/>
    <w:rsid w:val="00C54465"/>
    <w:rsid w:val="00C6335D"/>
    <w:rsid w:val="00C70E42"/>
    <w:rsid w:val="00C71C6A"/>
    <w:rsid w:val="00C71F73"/>
    <w:rsid w:val="00C75132"/>
    <w:rsid w:val="00C80AEA"/>
    <w:rsid w:val="00C87D77"/>
    <w:rsid w:val="00C9380B"/>
    <w:rsid w:val="00C94253"/>
    <w:rsid w:val="00CA7C8A"/>
    <w:rsid w:val="00CB1FBC"/>
    <w:rsid w:val="00CB56FB"/>
    <w:rsid w:val="00CB5B22"/>
    <w:rsid w:val="00CB7203"/>
    <w:rsid w:val="00CB7618"/>
    <w:rsid w:val="00CC073F"/>
    <w:rsid w:val="00CC0FEE"/>
    <w:rsid w:val="00CC1765"/>
    <w:rsid w:val="00CC4CC9"/>
    <w:rsid w:val="00CC4E54"/>
    <w:rsid w:val="00CC6DD2"/>
    <w:rsid w:val="00CC6FB1"/>
    <w:rsid w:val="00CD211D"/>
    <w:rsid w:val="00CD29C1"/>
    <w:rsid w:val="00CD4E79"/>
    <w:rsid w:val="00CD63A9"/>
    <w:rsid w:val="00CE4208"/>
    <w:rsid w:val="00CF0D9A"/>
    <w:rsid w:val="00CF17F8"/>
    <w:rsid w:val="00CF3350"/>
    <w:rsid w:val="00CF386A"/>
    <w:rsid w:val="00CF7A67"/>
    <w:rsid w:val="00CF7FF1"/>
    <w:rsid w:val="00D03FBB"/>
    <w:rsid w:val="00D05746"/>
    <w:rsid w:val="00D05BD9"/>
    <w:rsid w:val="00D06C66"/>
    <w:rsid w:val="00D13C75"/>
    <w:rsid w:val="00D14F16"/>
    <w:rsid w:val="00D14F6F"/>
    <w:rsid w:val="00D158DB"/>
    <w:rsid w:val="00D3002E"/>
    <w:rsid w:val="00D31161"/>
    <w:rsid w:val="00D31C8E"/>
    <w:rsid w:val="00D35685"/>
    <w:rsid w:val="00D359AA"/>
    <w:rsid w:val="00D35BB9"/>
    <w:rsid w:val="00D36208"/>
    <w:rsid w:val="00D37295"/>
    <w:rsid w:val="00D426E6"/>
    <w:rsid w:val="00D43B24"/>
    <w:rsid w:val="00D43E64"/>
    <w:rsid w:val="00D47903"/>
    <w:rsid w:val="00D516E5"/>
    <w:rsid w:val="00D57F53"/>
    <w:rsid w:val="00D60801"/>
    <w:rsid w:val="00D63D5F"/>
    <w:rsid w:val="00D63DA2"/>
    <w:rsid w:val="00D654E3"/>
    <w:rsid w:val="00D71F72"/>
    <w:rsid w:val="00D76821"/>
    <w:rsid w:val="00D802FC"/>
    <w:rsid w:val="00D80456"/>
    <w:rsid w:val="00D80EE7"/>
    <w:rsid w:val="00D86CE2"/>
    <w:rsid w:val="00D90EAA"/>
    <w:rsid w:val="00D978D1"/>
    <w:rsid w:val="00DA296E"/>
    <w:rsid w:val="00DB7121"/>
    <w:rsid w:val="00DC28D5"/>
    <w:rsid w:val="00DC3539"/>
    <w:rsid w:val="00DD05A8"/>
    <w:rsid w:val="00DD1535"/>
    <w:rsid w:val="00DD459C"/>
    <w:rsid w:val="00DD5B62"/>
    <w:rsid w:val="00DE0E5E"/>
    <w:rsid w:val="00DE2A6A"/>
    <w:rsid w:val="00DF6794"/>
    <w:rsid w:val="00DF6975"/>
    <w:rsid w:val="00DF785A"/>
    <w:rsid w:val="00E01E85"/>
    <w:rsid w:val="00E02D47"/>
    <w:rsid w:val="00E04FFD"/>
    <w:rsid w:val="00E0715A"/>
    <w:rsid w:val="00E07ACD"/>
    <w:rsid w:val="00E123E2"/>
    <w:rsid w:val="00E12886"/>
    <w:rsid w:val="00E13A67"/>
    <w:rsid w:val="00E15C43"/>
    <w:rsid w:val="00E24C29"/>
    <w:rsid w:val="00E268F5"/>
    <w:rsid w:val="00E331CF"/>
    <w:rsid w:val="00E33FCC"/>
    <w:rsid w:val="00E34122"/>
    <w:rsid w:val="00E40ADC"/>
    <w:rsid w:val="00E435AA"/>
    <w:rsid w:val="00E46013"/>
    <w:rsid w:val="00E512CF"/>
    <w:rsid w:val="00E51451"/>
    <w:rsid w:val="00E519A2"/>
    <w:rsid w:val="00E52E70"/>
    <w:rsid w:val="00E54254"/>
    <w:rsid w:val="00E61CC3"/>
    <w:rsid w:val="00E63C99"/>
    <w:rsid w:val="00E64FF8"/>
    <w:rsid w:val="00E65283"/>
    <w:rsid w:val="00E6601E"/>
    <w:rsid w:val="00E67391"/>
    <w:rsid w:val="00E737FD"/>
    <w:rsid w:val="00E73800"/>
    <w:rsid w:val="00E749EE"/>
    <w:rsid w:val="00E82F5E"/>
    <w:rsid w:val="00E8310D"/>
    <w:rsid w:val="00E84518"/>
    <w:rsid w:val="00E85AA4"/>
    <w:rsid w:val="00E8784C"/>
    <w:rsid w:val="00E9075A"/>
    <w:rsid w:val="00E95F91"/>
    <w:rsid w:val="00EA4F8A"/>
    <w:rsid w:val="00EA54AA"/>
    <w:rsid w:val="00EA7283"/>
    <w:rsid w:val="00EB08D2"/>
    <w:rsid w:val="00EB3090"/>
    <w:rsid w:val="00EB3E28"/>
    <w:rsid w:val="00EB7825"/>
    <w:rsid w:val="00EC0B25"/>
    <w:rsid w:val="00EC1395"/>
    <w:rsid w:val="00EC4CF5"/>
    <w:rsid w:val="00EC5906"/>
    <w:rsid w:val="00ED0829"/>
    <w:rsid w:val="00ED295F"/>
    <w:rsid w:val="00ED30B7"/>
    <w:rsid w:val="00ED3E91"/>
    <w:rsid w:val="00ED49AC"/>
    <w:rsid w:val="00ED68DD"/>
    <w:rsid w:val="00ED6D0F"/>
    <w:rsid w:val="00EE130F"/>
    <w:rsid w:val="00EE2B73"/>
    <w:rsid w:val="00EE4E68"/>
    <w:rsid w:val="00EE6F70"/>
    <w:rsid w:val="00EF613C"/>
    <w:rsid w:val="00F07FBA"/>
    <w:rsid w:val="00F101B8"/>
    <w:rsid w:val="00F11747"/>
    <w:rsid w:val="00F11C1F"/>
    <w:rsid w:val="00F12839"/>
    <w:rsid w:val="00F1340A"/>
    <w:rsid w:val="00F2206B"/>
    <w:rsid w:val="00F2251A"/>
    <w:rsid w:val="00F23553"/>
    <w:rsid w:val="00F313E8"/>
    <w:rsid w:val="00F314D7"/>
    <w:rsid w:val="00F31AB3"/>
    <w:rsid w:val="00F36C5E"/>
    <w:rsid w:val="00F41AC5"/>
    <w:rsid w:val="00F460F7"/>
    <w:rsid w:val="00F4642A"/>
    <w:rsid w:val="00F536D6"/>
    <w:rsid w:val="00F6221D"/>
    <w:rsid w:val="00F713A6"/>
    <w:rsid w:val="00F73B4B"/>
    <w:rsid w:val="00F8024A"/>
    <w:rsid w:val="00F81C2B"/>
    <w:rsid w:val="00F83E04"/>
    <w:rsid w:val="00F87A92"/>
    <w:rsid w:val="00F87BBB"/>
    <w:rsid w:val="00F92EA1"/>
    <w:rsid w:val="00FA221F"/>
    <w:rsid w:val="00FA2B7C"/>
    <w:rsid w:val="00FA5990"/>
    <w:rsid w:val="00FA7370"/>
    <w:rsid w:val="00FB015D"/>
    <w:rsid w:val="00FB4D15"/>
    <w:rsid w:val="00FB5453"/>
    <w:rsid w:val="00FC045A"/>
    <w:rsid w:val="00FC128A"/>
    <w:rsid w:val="00FC2EAF"/>
    <w:rsid w:val="00FC414E"/>
    <w:rsid w:val="00FD77FB"/>
    <w:rsid w:val="00FE35FD"/>
    <w:rsid w:val="00FE7AAF"/>
    <w:rsid w:val="00FF4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9BB1E41"/>
  <w15:docId w15:val="{4B19471E-08EE-47EF-98D2-50D43BE17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7B37"/>
  </w:style>
  <w:style w:type="paragraph" w:styleId="Ttulo1">
    <w:name w:val="heading 1"/>
    <w:basedOn w:val="Normal"/>
    <w:next w:val="Normal"/>
    <w:link w:val="Ttulo1Car"/>
    <w:uiPriority w:val="9"/>
    <w:qFormat/>
    <w:rsid w:val="00535B55"/>
    <w:pPr>
      <w:keepNext/>
      <w:keepLines/>
      <w:pageBreakBefore/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009CD9" w:themeColor="accent1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916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9CD9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98365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9CD9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71CD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9CD9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271CD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4D6C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271CD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4D6C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271CD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271CD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271CD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E5FBF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95514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55148"/>
  </w:style>
  <w:style w:type="paragraph" w:styleId="Piedepgina">
    <w:name w:val="footer"/>
    <w:basedOn w:val="Normal"/>
    <w:link w:val="PiedepginaCar"/>
    <w:uiPriority w:val="99"/>
    <w:unhideWhenUsed/>
    <w:rsid w:val="0095514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55148"/>
  </w:style>
  <w:style w:type="paragraph" w:styleId="Textodeglobo">
    <w:name w:val="Balloon Text"/>
    <w:basedOn w:val="Normal"/>
    <w:link w:val="TextodegloboCar"/>
    <w:uiPriority w:val="99"/>
    <w:semiHidden/>
    <w:unhideWhenUsed/>
    <w:rsid w:val="009551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55148"/>
    <w:rPr>
      <w:rFonts w:ascii="Tahoma" w:hAnsi="Tahoma" w:cs="Tahoma"/>
      <w:sz w:val="16"/>
      <w:szCs w:val="16"/>
    </w:rPr>
  </w:style>
  <w:style w:type="character" w:styleId="nfasis">
    <w:name w:val="Emphasis"/>
    <w:basedOn w:val="Fuentedeprrafopredeter"/>
    <w:uiPriority w:val="20"/>
    <w:qFormat/>
    <w:rsid w:val="008F0B30"/>
    <w:rPr>
      <w:i/>
      <w:iCs/>
    </w:rPr>
  </w:style>
  <w:style w:type="paragraph" w:customStyle="1" w:styleId="Style6">
    <w:name w:val="Style6"/>
    <w:basedOn w:val="Normal"/>
    <w:uiPriority w:val="99"/>
    <w:rsid w:val="008F0B30"/>
    <w:pPr>
      <w:widowControl w:val="0"/>
      <w:autoSpaceDE w:val="0"/>
      <w:autoSpaceDN w:val="0"/>
      <w:adjustRightInd w:val="0"/>
      <w:spacing w:after="0" w:line="278" w:lineRule="exact"/>
      <w:jc w:val="both"/>
    </w:pPr>
    <w:rPr>
      <w:rFonts w:ascii="Verdana" w:eastAsiaTheme="minorEastAsia" w:hAnsi="Verdana"/>
      <w:sz w:val="24"/>
      <w:szCs w:val="24"/>
      <w:lang w:eastAsia="es-ES"/>
    </w:rPr>
  </w:style>
  <w:style w:type="character" w:customStyle="1" w:styleId="FontStyle26">
    <w:name w:val="Font Style26"/>
    <w:basedOn w:val="Fuentedeprrafopredeter"/>
    <w:uiPriority w:val="99"/>
    <w:rsid w:val="008F0B30"/>
    <w:rPr>
      <w:rFonts w:ascii="Verdana" w:hAnsi="Verdana" w:cs="Verdana"/>
      <w:color w:val="000000"/>
      <w:sz w:val="18"/>
      <w:szCs w:val="18"/>
    </w:rPr>
  </w:style>
  <w:style w:type="paragraph" w:customStyle="1" w:styleId="Style18">
    <w:name w:val="Style18"/>
    <w:basedOn w:val="Normal"/>
    <w:uiPriority w:val="99"/>
    <w:rsid w:val="00744794"/>
    <w:pPr>
      <w:widowControl w:val="0"/>
      <w:autoSpaceDE w:val="0"/>
      <w:autoSpaceDN w:val="0"/>
      <w:adjustRightInd w:val="0"/>
      <w:spacing w:after="0" w:line="240" w:lineRule="auto"/>
    </w:pPr>
    <w:rPr>
      <w:rFonts w:ascii="Verdana" w:eastAsiaTheme="minorEastAsia" w:hAnsi="Verdana"/>
      <w:sz w:val="24"/>
      <w:szCs w:val="24"/>
      <w:lang w:eastAsia="es-ES"/>
    </w:rPr>
  </w:style>
  <w:style w:type="character" w:customStyle="1" w:styleId="FontStyle24">
    <w:name w:val="Font Style24"/>
    <w:basedOn w:val="Fuentedeprrafopredeter"/>
    <w:uiPriority w:val="99"/>
    <w:rsid w:val="00744794"/>
    <w:rPr>
      <w:rFonts w:ascii="Verdana" w:hAnsi="Verdana" w:cs="Verdana"/>
      <w:i/>
      <w:iCs/>
      <w:color w:val="000000"/>
      <w:sz w:val="18"/>
      <w:szCs w:val="18"/>
    </w:rPr>
  </w:style>
  <w:style w:type="paragraph" w:customStyle="1" w:styleId="Style14">
    <w:name w:val="Style14"/>
    <w:basedOn w:val="Normal"/>
    <w:uiPriority w:val="99"/>
    <w:rsid w:val="00C87D77"/>
    <w:pPr>
      <w:widowControl w:val="0"/>
      <w:autoSpaceDE w:val="0"/>
      <w:autoSpaceDN w:val="0"/>
      <w:adjustRightInd w:val="0"/>
      <w:spacing w:after="0" w:line="240" w:lineRule="auto"/>
    </w:pPr>
    <w:rPr>
      <w:rFonts w:ascii="Verdana" w:eastAsiaTheme="minorEastAsia" w:hAnsi="Verdana"/>
      <w:sz w:val="24"/>
      <w:szCs w:val="24"/>
      <w:lang w:eastAsia="es-ES"/>
    </w:rPr>
  </w:style>
  <w:style w:type="character" w:customStyle="1" w:styleId="FontStyle25">
    <w:name w:val="Font Style25"/>
    <w:basedOn w:val="Fuentedeprrafopredeter"/>
    <w:uiPriority w:val="99"/>
    <w:rsid w:val="00C87D77"/>
    <w:rPr>
      <w:rFonts w:ascii="Verdana" w:hAnsi="Verdana" w:cs="Verdana"/>
      <w:b/>
      <w:bCs/>
      <w:color w:val="000000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C87D7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87D7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87D77"/>
    <w:rPr>
      <w:sz w:val="20"/>
      <w:szCs w:val="20"/>
    </w:rPr>
  </w:style>
  <w:style w:type="table" w:styleId="Tablaconcuadrcula">
    <w:name w:val="Table Grid"/>
    <w:basedOn w:val="Tablanormal"/>
    <w:uiPriority w:val="59"/>
    <w:rsid w:val="00C87D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amedia1-nfasis12">
    <w:name w:val="Lista media 1 - Énfasis 12"/>
    <w:basedOn w:val="Tablanormal"/>
    <w:uiPriority w:val="65"/>
    <w:rsid w:val="00C87D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9CD9" w:themeColor="accent1"/>
        <w:bottom w:val="single" w:sz="8" w:space="0" w:color="009CD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CD9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9CD9" w:themeColor="accent1"/>
          <w:bottom w:val="single" w:sz="8" w:space="0" w:color="009CD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CD9" w:themeColor="accent1"/>
          <w:bottom w:val="single" w:sz="8" w:space="0" w:color="009CD9" w:themeColor="accent1"/>
        </w:tcBorders>
      </w:tcPr>
    </w:tblStylePr>
    <w:tblStylePr w:type="band1Vert">
      <w:tblPr/>
      <w:tcPr>
        <w:shd w:val="clear" w:color="auto" w:fill="B6EAFF" w:themeFill="accent1" w:themeFillTint="3F"/>
      </w:tcPr>
    </w:tblStylePr>
    <w:tblStylePr w:type="band1Horz">
      <w:tblPr/>
      <w:tcPr>
        <w:shd w:val="clear" w:color="auto" w:fill="B6EAFF" w:themeFill="accent1" w:themeFillTint="3F"/>
      </w:tcPr>
    </w:tblStylePr>
  </w:style>
  <w:style w:type="paragraph" w:customStyle="1" w:styleId="Style3">
    <w:name w:val="Style3"/>
    <w:basedOn w:val="Normal"/>
    <w:uiPriority w:val="99"/>
    <w:rsid w:val="00F713A6"/>
    <w:pPr>
      <w:widowControl w:val="0"/>
      <w:autoSpaceDE w:val="0"/>
      <w:autoSpaceDN w:val="0"/>
      <w:adjustRightInd w:val="0"/>
      <w:spacing w:after="0" w:line="187" w:lineRule="exact"/>
      <w:jc w:val="right"/>
    </w:pPr>
    <w:rPr>
      <w:rFonts w:ascii="Verdana" w:eastAsiaTheme="minorEastAsia" w:hAnsi="Verdana"/>
      <w:sz w:val="24"/>
      <w:szCs w:val="24"/>
      <w:lang w:eastAsia="es-ES"/>
    </w:rPr>
  </w:style>
  <w:style w:type="paragraph" w:customStyle="1" w:styleId="Style4">
    <w:name w:val="Style4"/>
    <w:basedOn w:val="Normal"/>
    <w:uiPriority w:val="99"/>
    <w:rsid w:val="00F713A6"/>
    <w:pPr>
      <w:widowControl w:val="0"/>
      <w:autoSpaceDE w:val="0"/>
      <w:autoSpaceDN w:val="0"/>
      <w:adjustRightInd w:val="0"/>
      <w:spacing w:after="0" w:line="240" w:lineRule="auto"/>
    </w:pPr>
    <w:rPr>
      <w:rFonts w:ascii="Verdana" w:eastAsiaTheme="minorEastAsia" w:hAnsi="Verdana"/>
      <w:sz w:val="24"/>
      <w:szCs w:val="24"/>
      <w:lang w:eastAsia="es-ES"/>
    </w:rPr>
  </w:style>
  <w:style w:type="paragraph" w:customStyle="1" w:styleId="Style7">
    <w:name w:val="Style7"/>
    <w:basedOn w:val="Normal"/>
    <w:uiPriority w:val="99"/>
    <w:rsid w:val="00F713A6"/>
    <w:pPr>
      <w:widowControl w:val="0"/>
      <w:autoSpaceDE w:val="0"/>
      <w:autoSpaceDN w:val="0"/>
      <w:adjustRightInd w:val="0"/>
      <w:spacing w:after="0" w:line="240" w:lineRule="auto"/>
    </w:pPr>
    <w:rPr>
      <w:rFonts w:ascii="Verdana" w:eastAsiaTheme="minorEastAsia" w:hAnsi="Verdana"/>
      <w:sz w:val="24"/>
      <w:szCs w:val="24"/>
      <w:lang w:eastAsia="es-ES"/>
    </w:rPr>
  </w:style>
  <w:style w:type="paragraph" w:customStyle="1" w:styleId="Style8">
    <w:name w:val="Style8"/>
    <w:basedOn w:val="Normal"/>
    <w:uiPriority w:val="99"/>
    <w:rsid w:val="00F713A6"/>
    <w:pPr>
      <w:widowControl w:val="0"/>
      <w:autoSpaceDE w:val="0"/>
      <w:autoSpaceDN w:val="0"/>
      <w:adjustRightInd w:val="0"/>
      <w:spacing w:after="0" w:line="278" w:lineRule="exact"/>
      <w:ind w:hanging="360"/>
      <w:jc w:val="both"/>
    </w:pPr>
    <w:rPr>
      <w:rFonts w:ascii="Verdana" w:eastAsiaTheme="minorEastAsia" w:hAnsi="Verdana"/>
      <w:sz w:val="24"/>
      <w:szCs w:val="24"/>
      <w:lang w:eastAsia="es-ES"/>
    </w:rPr>
  </w:style>
  <w:style w:type="paragraph" w:customStyle="1" w:styleId="Style17">
    <w:name w:val="Style17"/>
    <w:basedOn w:val="Normal"/>
    <w:uiPriority w:val="99"/>
    <w:rsid w:val="00F713A6"/>
    <w:pPr>
      <w:widowControl w:val="0"/>
      <w:autoSpaceDE w:val="0"/>
      <w:autoSpaceDN w:val="0"/>
      <w:adjustRightInd w:val="0"/>
      <w:spacing w:after="0" w:line="278" w:lineRule="exact"/>
    </w:pPr>
    <w:rPr>
      <w:rFonts w:ascii="Verdana" w:eastAsiaTheme="minorEastAsia" w:hAnsi="Verdana"/>
      <w:sz w:val="24"/>
      <w:szCs w:val="24"/>
      <w:lang w:eastAsia="es-ES"/>
    </w:rPr>
  </w:style>
  <w:style w:type="character" w:customStyle="1" w:styleId="FontStyle27">
    <w:name w:val="Font Style27"/>
    <w:basedOn w:val="Fuentedeprrafopredeter"/>
    <w:uiPriority w:val="99"/>
    <w:rsid w:val="00F713A6"/>
    <w:rPr>
      <w:rFonts w:ascii="Arial" w:hAnsi="Arial" w:cs="Arial"/>
      <w:color w:val="000000"/>
      <w:sz w:val="12"/>
      <w:szCs w:val="12"/>
    </w:rPr>
  </w:style>
  <w:style w:type="character" w:customStyle="1" w:styleId="FontStyle28">
    <w:name w:val="Font Style28"/>
    <w:basedOn w:val="Fuentedeprrafopredeter"/>
    <w:uiPriority w:val="99"/>
    <w:rsid w:val="00F713A6"/>
    <w:rPr>
      <w:rFonts w:ascii="Times New Roman" w:hAnsi="Times New Roman" w:cs="Times New Roman"/>
      <w:b/>
      <w:bCs/>
      <w:color w:val="000000"/>
      <w:sz w:val="16"/>
      <w:szCs w:val="16"/>
    </w:rPr>
  </w:style>
  <w:style w:type="character" w:customStyle="1" w:styleId="FontStyle29">
    <w:name w:val="Font Style29"/>
    <w:basedOn w:val="Fuentedeprrafopredeter"/>
    <w:uiPriority w:val="99"/>
    <w:rsid w:val="00F713A6"/>
    <w:rPr>
      <w:rFonts w:ascii="Times New Roman" w:hAnsi="Times New Roman" w:cs="Times New Roman"/>
      <w:color w:val="000000"/>
      <w:sz w:val="16"/>
      <w:szCs w:val="16"/>
    </w:rPr>
  </w:style>
  <w:style w:type="character" w:styleId="Hipervnculo">
    <w:name w:val="Hyperlink"/>
    <w:basedOn w:val="Fuentedeprrafopredeter"/>
    <w:uiPriority w:val="99"/>
    <w:rsid w:val="00F713A6"/>
    <w:rPr>
      <w:rFonts w:cs="Times New Roman"/>
      <w:color w:val="000080"/>
      <w:u w:val="single"/>
    </w:rPr>
  </w:style>
  <w:style w:type="character" w:customStyle="1" w:styleId="b">
    <w:name w:val="b"/>
    <w:basedOn w:val="Fuentedeprrafopredeter"/>
    <w:rsid w:val="000F5312"/>
  </w:style>
  <w:style w:type="paragraph" w:styleId="Textonotapie">
    <w:name w:val="footnote text"/>
    <w:basedOn w:val="Normal"/>
    <w:link w:val="TextonotapieCar"/>
    <w:uiPriority w:val="99"/>
    <w:semiHidden/>
    <w:unhideWhenUsed/>
    <w:rsid w:val="000F5312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F5312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F5312"/>
    <w:rPr>
      <w:vertAlign w:val="superscript"/>
    </w:rPr>
  </w:style>
  <w:style w:type="character" w:customStyle="1" w:styleId="Ttulo1Car">
    <w:name w:val="Título 1 Car"/>
    <w:basedOn w:val="Fuentedeprrafopredeter"/>
    <w:link w:val="Ttulo1"/>
    <w:uiPriority w:val="9"/>
    <w:rsid w:val="00535B55"/>
    <w:rPr>
      <w:rFonts w:asciiTheme="majorHAnsi" w:eastAsiaTheme="majorEastAsia" w:hAnsiTheme="majorHAnsi" w:cstheme="majorBidi"/>
      <w:b/>
      <w:bCs/>
      <w:color w:val="009CD9" w:themeColor="accent1"/>
      <w:sz w:val="28"/>
      <w:szCs w:val="28"/>
    </w:rPr>
  </w:style>
  <w:style w:type="paragraph" w:styleId="Sinespaciado">
    <w:name w:val="No Spacing"/>
    <w:link w:val="SinespaciadoCar"/>
    <w:uiPriority w:val="1"/>
    <w:qFormat/>
    <w:rsid w:val="001501D2"/>
    <w:pPr>
      <w:spacing w:after="0" w:line="240" w:lineRule="auto"/>
    </w:pPr>
    <w:rPr>
      <w:rFonts w:eastAsiaTheme="minorEastAsia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1501D2"/>
    <w:rPr>
      <w:rFonts w:eastAsiaTheme="minorEastAsia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EC59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EC5906"/>
    <w:rPr>
      <w:rFonts w:ascii="Tahoma" w:hAnsi="Tahoma" w:cs="Tahoma"/>
      <w:sz w:val="16"/>
      <w:szCs w:val="16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991608"/>
    <w:pPr>
      <w:outlineLvl w:val="9"/>
    </w:pPr>
  </w:style>
  <w:style w:type="paragraph" w:styleId="TDC1">
    <w:name w:val="toc 1"/>
    <w:basedOn w:val="Normal"/>
    <w:next w:val="Normal"/>
    <w:autoRedefine/>
    <w:uiPriority w:val="39"/>
    <w:unhideWhenUsed/>
    <w:rsid w:val="00991608"/>
    <w:pPr>
      <w:spacing w:after="100"/>
    </w:pPr>
  </w:style>
  <w:style w:type="character" w:customStyle="1" w:styleId="Ttulo2Car">
    <w:name w:val="Título 2 Car"/>
    <w:basedOn w:val="Fuentedeprrafopredeter"/>
    <w:link w:val="Ttulo2"/>
    <w:uiPriority w:val="9"/>
    <w:rsid w:val="00991608"/>
    <w:rPr>
      <w:rFonts w:asciiTheme="majorHAnsi" w:eastAsiaTheme="majorEastAsia" w:hAnsiTheme="majorHAnsi" w:cstheme="majorBidi"/>
      <w:b/>
      <w:bCs/>
      <w:color w:val="009CD9" w:themeColor="accent1"/>
      <w:sz w:val="26"/>
      <w:szCs w:val="26"/>
    </w:rPr>
  </w:style>
  <w:style w:type="paragraph" w:styleId="TDC2">
    <w:name w:val="toc 2"/>
    <w:basedOn w:val="Normal"/>
    <w:next w:val="Normal"/>
    <w:autoRedefine/>
    <w:uiPriority w:val="39"/>
    <w:unhideWhenUsed/>
    <w:rsid w:val="00973353"/>
    <w:pPr>
      <w:tabs>
        <w:tab w:val="right" w:leader="dot" w:pos="8656"/>
      </w:tabs>
      <w:spacing w:after="100"/>
      <w:ind w:left="220"/>
    </w:pPr>
    <w:rPr>
      <w:rFonts w:ascii="EHUSans" w:hAnsi="EHUSans"/>
    </w:rPr>
  </w:style>
  <w:style w:type="table" w:customStyle="1" w:styleId="Listaclara-nfasis11">
    <w:name w:val="Lista clara - Énfasis 11"/>
    <w:basedOn w:val="Tablanormal"/>
    <w:uiPriority w:val="61"/>
    <w:rsid w:val="00D3002E"/>
    <w:pPr>
      <w:spacing w:after="0" w:line="240" w:lineRule="auto"/>
    </w:pPr>
    <w:tblPr>
      <w:tblStyleRowBandSize w:val="1"/>
      <w:tblStyleColBandSize w:val="1"/>
      <w:tblBorders>
        <w:top w:val="single" w:sz="8" w:space="0" w:color="009CD9" w:themeColor="accent1"/>
        <w:left w:val="single" w:sz="8" w:space="0" w:color="009CD9" w:themeColor="accent1"/>
        <w:bottom w:val="single" w:sz="8" w:space="0" w:color="009CD9" w:themeColor="accent1"/>
        <w:right w:val="single" w:sz="8" w:space="0" w:color="009CD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CD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CD9" w:themeColor="accent1"/>
          <w:left w:val="single" w:sz="8" w:space="0" w:color="009CD9" w:themeColor="accent1"/>
          <w:bottom w:val="single" w:sz="8" w:space="0" w:color="009CD9" w:themeColor="accent1"/>
          <w:right w:val="single" w:sz="8" w:space="0" w:color="009CD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CD9" w:themeColor="accent1"/>
          <w:left w:val="single" w:sz="8" w:space="0" w:color="009CD9" w:themeColor="accent1"/>
          <w:bottom w:val="single" w:sz="8" w:space="0" w:color="009CD9" w:themeColor="accent1"/>
          <w:right w:val="single" w:sz="8" w:space="0" w:color="009CD9" w:themeColor="accent1"/>
        </w:tcBorders>
      </w:tcPr>
    </w:tblStylePr>
    <w:tblStylePr w:type="band1Horz">
      <w:tblPr/>
      <w:tcPr>
        <w:tcBorders>
          <w:top w:val="single" w:sz="8" w:space="0" w:color="009CD9" w:themeColor="accent1"/>
          <w:left w:val="single" w:sz="8" w:space="0" w:color="009CD9" w:themeColor="accent1"/>
          <w:bottom w:val="single" w:sz="8" w:space="0" w:color="009CD9" w:themeColor="accent1"/>
          <w:right w:val="single" w:sz="8" w:space="0" w:color="009CD9" w:themeColor="accent1"/>
        </w:tcBorders>
      </w:tcPr>
    </w:tblStylePr>
  </w:style>
  <w:style w:type="character" w:customStyle="1" w:styleId="Ttulo3Car">
    <w:name w:val="Título 3 Car"/>
    <w:basedOn w:val="Fuentedeprrafopredeter"/>
    <w:link w:val="Ttulo3"/>
    <w:uiPriority w:val="9"/>
    <w:rsid w:val="0098365D"/>
    <w:rPr>
      <w:rFonts w:asciiTheme="majorHAnsi" w:eastAsiaTheme="majorEastAsia" w:hAnsiTheme="majorHAnsi" w:cstheme="majorBidi"/>
      <w:b/>
      <w:bCs/>
      <w:color w:val="009CD9" w:themeColor="accent1"/>
    </w:rPr>
  </w:style>
  <w:style w:type="paragraph" w:styleId="TDC3">
    <w:name w:val="toc 3"/>
    <w:basedOn w:val="Normal"/>
    <w:next w:val="Normal"/>
    <w:autoRedefine/>
    <w:uiPriority w:val="39"/>
    <w:unhideWhenUsed/>
    <w:rsid w:val="00B877CA"/>
    <w:pPr>
      <w:spacing w:after="100"/>
      <w:ind w:left="440"/>
    </w:pPr>
  </w:style>
  <w:style w:type="paragraph" w:customStyle="1" w:styleId="Default">
    <w:name w:val="Default"/>
    <w:rsid w:val="00B36E1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8079CE"/>
    <w:pPr>
      <w:spacing w:before="100" w:beforeAutospacing="1" w:after="24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31E2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31E29"/>
    <w:rPr>
      <w:b/>
      <w:bCs/>
      <w:sz w:val="20"/>
      <w:szCs w:val="20"/>
    </w:rPr>
  </w:style>
  <w:style w:type="paragraph" w:styleId="Bibliografa">
    <w:name w:val="Bibliography"/>
    <w:basedOn w:val="Normal"/>
    <w:next w:val="Normal"/>
    <w:uiPriority w:val="37"/>
    <w:semiHidden/>
    <w:unhideWhenUsed/>
    <w:rsid w:val="00271CD4"/>
  </w:style>
  <w:style w:type="paragraph" w:styleId="Cierre">
    <w:name w:val="Closing"/>
    <w:basedOn w:val="Normal"/>
    <w:link w:val="CierreCar"/>
    <w:uiPriority w:val="99"/>
    <w:semiHidden/>
    <w:unhideWhenUsed/>
    <w:rsid w:val="00271CD4"/>
    <w:pPr>
      <w:spacing w:after="0"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271CD4"/>
  </w:style>
  <w:style w:type="paragraph" w:styleId="Cita">
    <w:name w:val="Quote"/>
    <w:basedOn w:val="Normal"/>
    <w:next w:val="Normal"/>
    <w:link w:val="CitaCar"/>
    <w:uiPriority w:val="29"/>
    <w:qFormat/>
    <w:rsid w:val="00271CD4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271CD4"/>
    <w:rPr>
      <w:i/>
      <w:iCs/>
      <w:color w:val="000000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71CD4"/>
    <w:pPr>
      <w:pBdr>
        <w:bottom w:val="single" w:sz="4" w:space="4" w:color="009CD9" w:themeColor="accent1"/>
      </w:pBdr>
      <w:spacing w:before="200" w:after="280"/>
      <w:ind w:left="936" w:right="936"/>
    </w:pPr>
    <w:rPr>
      <w:b/>
      <w:bCs/>
      <w:i/>
      <w:iCs/>
      <w:color w:val="009CD9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71CD4"/>
    <w:rPr>
      <w:b/>
      <w:bCs/>
      <w:i/>
      <w:iCs/>
      <w:color w:val="009CD9" w:themeColor="accent1"/>
    </w:rPr>
  </w:style>
  <w:style w:type="paragraph" w:styleId="Continuarlista">
    <w:name w:val="List Continue"/>
    <w:basedOn w:val="Normal"/>
    <w:uiPriority w:val="99"/>
    <w:semiHidden/>
    <w:unhideWhenUsed/>
    <w:rsid w:val="00271CD4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271CD4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271CD4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271CD4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271CD4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uiPriority w:val="99"/>
    <w:semiHidden/>
    <w:unhideWhenUsed/>
    <w:rsid w:val="00271CD4"/>
    <w:pPr>
      <w:spacing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271CD4"/>
    <w:rPr>
      <w:i/>
      <w:iCs/>
    </w:rPr>
  </w:style>
  <w:style w:type="paragraph" w:styleId="Direccinsobre">
    <w:name w:val="envelope address"/>
    <w:basedOn w:val="Normal"/>
    <w:uiPriority w:val="99"/>
    <w:semiHidden/>
    <w:unhideWhenUsed/>
    <w:rsid w:val="00271CD4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uiPriority w:val="99"/>
    <w:semiHidden/>
    <w:unhideWhenUsed/>
    <w:rsid w:val="00271CD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271C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271CD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271CD4"/>
    <w:pPr>
      <w:spacing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271CD4"/>
  </w:style>
  <w:style w:type="paragraph" w:styleId="Descripcin">
    <w:name w:val="caption"/>
    <w:basedOn w:val="Normal"/>
    <w:next w:val="Normal"/>
    <w:uiPriority w:val="35"/>
    <w:semiHidden/>
    <w:unhideWhenUsed/>
    <w:qFormat/>
    <w:rsid w:val="00271CD4"/>
    <w:pPr>
      <w:spacing w:line="240" w:lineRule="auto"/>
    </w:pPr>
    <w:rPr>
      <w:b/>
      <w:bCs/>
      <w:color w:val="009CD9" w:themeColor="accent1"/>
      <w:sz w:val="18"/>
      <w:szCs w:val="18"/>
    </w:r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271CD4"/>
  </w:style>
  <w:style w:type="character" w:customStyle="1" w:styleId="FechaCar">
    <w:name w:val="Fecha Car"/>
    <w:basedOn w:val="Fuentedeprrafopredeter"/>
    <w:link w:val="Fecha"/>
    <w:uiPriority w:val="99"/>
    <w:semiHidden/>
    <w:rsid w:val="00271CD4"/>
  </w:style>
  <w:style w:type="paragraph" w:styleId="Firma">
    <w:name w:val="Signature"/>
    <w:basedOn w:val="Normal"/>
    <w:link w:val="FirmaCar"/>
    <w:uiPriority w:val="99"/>
    <w:semiHidden/>
    <w:unhideWhenUsed/>
    <w:rsid w:val="00271CD4"/>
    <w:pPr>
      <w:spacing w:after="0"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271CD4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271CD4"/>
    <w:pPr>
      <w:spacing w:after="0"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271CD4"/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271CD4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271CD4"/>
    <w:rPr>
      <w:rFonts w:ascii="Consolas" w:hAnsi="Consolas" w:cs="Consolas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1980" w:hanging="220"/>
    </w:pPr>
  </w:style>
  <w:style w:type="paragraph" w:styleId="Lista">
    <w:name w:val="List"/>
    <w:basedOn w:val="Normal"/>
    <w:uiPriority w:val="99"/>
    <w:semiHidden/>
    <w:unhideWhenUsed/>
    <w:rsid w:val="00271CD4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271CD4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271CD4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271CD4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271CD4"/>
    <w:pPr>
      <w:ind w:left="1415" w:hanging="283"/>
      <w:contextualSpacing/>
    </w:pPr>
  </w:style>
  <w:style w:type="paragraph" w:styleId="Listaconnmeros">
    <w:name w:val="List Number"/>
    <w:basedOn w:val="Normal"/>
    <w:uiPriority w:val="99"/>
    <w:semiHidden/>
    <w:unhideWhenUsed/>
    <w:rsid w:val="00271CD4"/>
    <w:pPr>
      <w:numPr>
        <w:numId w:val="3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271CD4"/>
    <w:pPr>
      <w:numPr>
        <w:numId w:val="4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271CD4"/>
    <w:pPr>
      <w:numPr>
        <w:numId w:val="5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271CD4"/>
    <w:pPr>
      <w:numPr>
        <w:numId w:val="6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271CD4"/>
    <w:pPr>
      <w:numPr>
        <w:numId w:val="7"/>
      </w:numPr>
      <w:contextualSpacing/>
    </w:pPr>
  </w:style>
  <w:style w:type="paragraph" w:styleId="Listaconvietas">
    <w:name w:val="List Bullet"/>
    <w:basedOn w:val="Normal"/>
    <w:uiPriority w:val="99"/>
    <w:semiHidden/>
    <w:unhideWhenUsed/>
    <w:rsid w:val="00271CD4"/>
    <w:pPr>
      <w:numPr>
        <w:numId w:val="8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271CD4"/>
    <w:pPr>
      <w:numPr>
        <w:numId w:val="9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271CD4"/>
    <w:pPr>
      <w:numPr>
        <w:numId w:val="10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271CD4"/>
    <w:pPr>
      <w:numPr>
        <w:numId w:val="11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271CD4"/>
    <w:pPr>
      <w:numPr>
        <w:numId w:val="12"/>
      </w:numPr>
      <w:contextualSpacing/>
    </w:pPr>
  </w:style>
  <w:style w:type="paragraph" w:styleId="Remitedesobre">
    <w:name w:val="envelope return"/>
    <w:basedOn w:val="Normal"/>
    <w:uiPriority w:val="99"/>
    <w:semiHidden/>
    <w:unhideWhenUsed/>
    <w:rsid w:val="00271CD4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271CD4"/>
  </w:style>
  <w:style w:type="character" w:customStyle="1" w:styleId="SaludoCar">
    <w:name w:val="Saludo Car"/>
    <w:basedOn w:val="Fuentedeprrafopredeter"/>
    <w:link w:val="Saludo"/>
    <w:uiPriority w:val="99"/>
    <w:semiHidden/>
    <w:rsid w:val="00271CD4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71CD4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71CD4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271CD4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271CD4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271CD4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271CD4"/>
  </w:style>
  <w:style w:type="paragraph" w:styleId="Sangranormal">
    <w:name w:val="Normal Indent"/>
    <w:basedOn w:val="Normal"/>
    <w:uiPriority w:val="99"/>
    <w:semiHidden/>
    <w:unhideWhenUsed/>
    <w:rsid w:val="00271CD4"/>
    <w:pPr>
      <w:ind w:left="708"/>
    </w:pPr>
  </w:style>
  <w:style w:type="paragraph" w:styleId="Subttulo">
    <w:name w:val="Subtitle"/>
    <w:basedOn w:val="Normal"/>
    <w:next w:val="Normal"/>
    <w:link w:val="SubttuloCar"/>
    <w:uiPriority w:val="11"/>
    <w:qFormat/>
    <w:rsid w:val="00271CD4"/>
    <w:pPr>
      <w:numPr>
        <w:ilvl w:val="1"/>
      </w:numPr>
    </w:pPr>
    <w:rPr>
      <w:rFonts w:asciiTheme="majorHAnsi" w:eastAsiaTheme="majorEastAsia" w:hAnsiTheme="majorHAnsi" w:cstheme="majorBidi"/>
      <w:i/>
      <w:iCs/>
      <w:color w:val="009CD9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271CD4"/>
    <w:rPr>
      <w:rFonts w:asciiTheme="majorHAnsi" w:eastAsiaTheme="majorEastAsia" w:hAnsiTheme="majorHAnsi" w:cstheme="majorBidi"/>
      <w:i/>
      <w:iCs/>
      <w:color w:val="009CD9" w:themeColor="accent1"/>
      <w:spacing w:val="15"/>
      <w:sz w:val="24"/>
      <w:szCs w:val="24"/>
    </w:rPr>
  </w:style>
  <w:style w:type="paragraph" w:styleId="Tabladeilustraciones">
    <w:name w:val="table of figures"/>
    <w:basedOn w:val="Normal"/>
    <w:next w:val="Normal"/>
    <w:uiPriority w:val="99"/>
    <w:semiHidden/>
    <w:unhideWhenUsed/>
    <w:rsid w:val="00271CD4"/>
    <w:pPr>
      <w:spacing w:after="0"/>
    </w:pPr>
  </w:style>
  <w:style w:type="paragraph" w:styleId="TDC4">
    <w:name w:val="toc 4"/>
    <w:basedOn w:val="Normal"/>
    <w:next w:val="Normal"/>
    <w:autoRedefine/>
    <w:uiPriority w:val="39"/>
    <w:semiHidden/>
    <w:unhideWhenUsed/>
    <w:rsid w:val="00271CD4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rsid w:val="00271CD4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rsid w:val="00271CD4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rsid w:val="00271CD4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rsid w:val="00271CD4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rsid w:val="00271CD4"/>
    <w:pPr>
      <w:spacing w:after="100"/>
      <w:ind w:left="1760"/>
    </w:pPr>
  </w:style>
  <w:style w:type="paragraph" w:styleId="Textoconsangra">
    <w:name w:val="table of authorities"/>
    <w:basedOn w:val="Normal"/>
    <w:next w:val="Normal"/>
    <w:uiPriority w:val="99"/>
    <w:semiHidden/>
    <w:unhideWhenUsed/>
    <w:rsid w:val="00271CD4"/>
    <w:pPr>
      <w:spacing w:after="0"/>
      <w:ind w:left="220" w:hanging="220"/>
    </w:pPr>
  </w:style>
  <w:style w:type="paragraph" w:styleId="Textodebloque">
    <w:name w:val="Block Text"/>
    <w:basedOn w:val="Normal"/>
    <w:uiPriority w:val="99"/>
    <w:semiHidden/>
    <w:unhideWhenUsed/>
    <w:rsid w:val="00271CD4"/>
    <w:pPr>
      <w:pBdr>
        <w:top w:val="single" w:sz="2" w:space="10" w:color="009CD9" w:themeColor="accent1"/>
        <w:left w:val="single" w:sz="2" w:space="10" w:color="009CD9" w:themeColor="accent1"/>
        <w:bottom w:val="single" w:sz="2" w:space="10" w:color="009CD9" w:themeColor="accent1"/>
        <w:right w:val="single" w:sz="2" w:space="10" w:color="009CD9" w:themeColor="accent1"/>
      </w:pBdr>
      <w:ind w:left="1152" w:right="1152"/>
    </w:pPr>
    <w:rPr>
      <w:rFonts w:eastAsiaTheme="minorEastAsia"/>
      <w:i/>
      <w:iCs/>
      <w:color w:val="009CD9" w:themeColor="accent1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271CD4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271CD4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271CD4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271CD4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271CD4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271CD4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271CD4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271CD4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271CD4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271CD4"/>
  </w:style>
  <w:style w:type="paragraph" w:styleId="Textomacro">
    <w:name w:val="macro"/>
    <w:link w:val="TextomacroCar"/>
    <w:uiPriority w:val="99"/>
    <w:semiHidden/>
    <w:unhideWhenUsed/>
    <w:rsid w:val="00271C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271CD4"/>
    <w:rPr>
      <w:rFonts w:ascii="Consolas" w:hAnsi="Consolas" w:cs="Consolas"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271CD4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271CD4"/>
    <w:rPr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271CD4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271CD4"/>
    <w:rPr>
      <w:rFonts w:ascii="Consolas" w:hAnsi="Consolas" w:cs="Consolas"/>
      <w:sz w:val="21"/>
      <w:szCs w:val="21"/>
    </w:rPr>
  </w:style>
  <w:style w:type="paragraph" w:styleId="Ttulo">
    <w:name w:val="Title"/>
    <w:basedOn w:val="Normal"/>
    <w:next w:val="Normal"/>
    <w:link w:val="TtuloCar"/>
    <w:uiPriority w:val="10"/>
    <w:qFormat/>
    <w:rsid w:val="00271CD4"/>
    <w:pPr>
      <w:pBdr>
        <w:bottom w:val="single" w:sz="8" w:space="4" w:color="009CD9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271CD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71CD4"/>
    <w:rPr>
      <w:rFonts w:asciiTheme="majorHAnsi" w:eastAsiaTheme="majorEastAsia" w:hAnsiTheme="majorHAnsi" w:cstheme="majorBidi"/>
      <w:b/>
      <w:bCs/>
      <w:i/>
      <w:iCs/>
      <w:color w:val="009CD9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271CD4"/>
    <w:rPr>
      <w:rFonts w:asciiTheme="majorHAnsi" w:eastAsiaTheme="majorEastAsia" w:hAnsiTheme="majorHAnsi" w:cstheme="majorBidi"/>
      <w:color w:val="004D6C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271CD4"/>
    <w:rPr>
      <w:rFonts w:asciiTheme="majorHAnsi" w:eastAsiaTheme="majorEastAsia" w:hAnsiTheme="majorHAnsi" w:cstheme="majorBidi"/>
      <w:i/>
      <w:iCs/>
      <w:color w:val="004D6C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271CD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271CD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271CD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rsid w:val="00271CD4"/>
    <w:rPr>
      <w:rFonts w:asciiTheme="majorHAnsi" w:eastAsiaTheme="majorEastAsia" w:hAnsiTheme="majorHAnsi" w:cstheme="majorBidi"/>
      <w:b/>
      <w:bCs/>
    </w:rPr>
  </w:style>
  <w:style w:type="character" w:styleId="Hipervnculovisitado">
    <w:name w:val="FollowedHyperlink"/>
    <w:basedOn w:val="Fuentedeprrafopredeter"/>
    <w:uiPriority w:val="99"/>
    <w:semiHidden/>
    <w:unhideWhenUsed/>
    <w:rsid w:val="00AC071B"/>
    <w:rPr>
      <w:color w:val="800080" w:themeColor="followedHyperlink"/>
      <w:u w:val="single"/>
    </w:rPr>
  </w:style>
  <w:style w:type="character" w:styleId="Refdenotaalfinal">
    <w:name w:val="endnote reference"/>
    <w:basedOn w:val="Fuentedeprrafopredeter"/>
    <w:uiPriority w:val="99"/>
    <w:semiHidden/>
    <w:unhideWhenUsed/>
    <w:rsid w:val="00FA5990"/>
    <w:rPr>
      <w:vertAlign w:val="superscript"/>
    </w:rPr>
  </w:style>
  <w:style w:type="paragraph" w:styleId="Revisin">
    <w:name w:val="Revision"/>
    <w:hidden/>
    <w:uiPriority w:val="99"/>
    <w:semiHidden/>
    <w:rsid w:val="00C016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3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83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3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6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1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Enfermerí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CD9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622EA0-8E8F-4230-85E6-784C10EB7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9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</vt:lpstr>
    </vt:vector>
  </TitlesOfParts>
  <Company>UPV-EHU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</dc:title>
  <dc:creator>Estalella</dc:creator>
  <cp:lastModifiedBy>Xabier MARICHALAR</cp:lastModifiedBy>
  <cp:revision>2</cp:revision>
  <cp:lastPrinted>2020-02-19T10:43:00Z</cp:lastPrinted>
  <dcterms:created xsi:type="dcterms:W3CDTF">2021-07-16T09:30:00Z</dcterms:created>
  <dcterms:modified xsi:type="dcterms:W3CDTF">2021-07-16T09:30:00Z</dcterms:modified>
</cp:coreProperties>
</file>